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left w:w="0" w:type="dxa"/>
          <w:bottom w:w="43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782"/>
        <w:gridCol w:w="1518"/>
        <w:gridCol w:w="7040"/>
        <w:gridCol w:w="279"/>
      </w:tblGrid>
      <w:tr w:rsidR="00F04DDC" w:rsidRPr="009818FF" w14:paraId="0EFE5ED1" w14:textId="77777777" w:rsidTr="00464B6C">
        <w:trPr>
          <w:gridAfter w:val="1"/>
          <w:wAfter w:w="279" w:type="dxa"/>
          <w:trHeight w:val="857"/>
        </w:trPr>
        <w:tc>
          <w:tcPr>
            <w:tcW w:w="9360" w:type="dxa"/>
            <w:gridSpan w:val="4"/>
            <w:tcBorders>
              <w:bottom w:val="single" w:sz="4" w:space="0" w:color="4F81BD" w:themeColor="accent1"/>
            </w:tcBorders>
            <w:shd w:val="clear" w:color="auto" w:fill="95B3D7" w:themeFill="accent1" w:themeFillTint="99"/>
          </w:tcPr>
          <w:p w14:paraId="44D7344E" w14:textId="77777777" w:rsidR="00F04DDC" w:rsidRPr="009818FF" w:rsidRDefault="00F04DDC" w:rsidP="004C4ED8">
            <w:pPr>
              <w:pStyle w:val="Title"/>
              <w:tabs>
                <w:tab w:val="left" w:pos="3870"/>
              </w:tabs>
              <w:rPr>
                <w:rFonts w:ascii="Times New Roman" w:hAnsi="Times New Roman"/>
                <w:sz w:val="48"/>
                <w:szCs w:val="48"/>
              </w:rPr>
            </w:pPr>
            <w:r>
              <w:rPr>
                <w:rFonts w:ascii="Times New Roman" w:hAnsi="Times New Roman"/>
                <w:sz w:val="48"/>
                <w:szCs w:val="48"/>
              </w:rPr>
              <w:t>Sneha Goswami</w:t>
            </w:r>
          </w:p>
        </w:tc>
      </w:tr>
      <w:tr w:rsidR="00F04DDC" w:rsidRPr="009818FF" w14:paraId="39207B9F" w14:textId="77777777" w:rsidTr="00464B6C">
        <w:trPr>
          <w:gridAfter w:val="1"/>
          <w:wAfter w:w="279" w:type="dxa"/>
          <w:trHeight w:val="308"/>
        </w:trPr>
        <w:tc>
          <w:tcPr>
            <w:tcW w:w="9360" w:type="dxa"/>
            <w:gridSpan w:val="4"/>
            <w:tcBorders>
              <w:top w:val="single" w:sz="4" w:space="0" w:color="4F81BD" w:themeColor="accent1"/>
            </w:tcBorders>
          </w:tcPr>
          <w:p w14:paraId="4F884088" w14:textId="77777777" w:rsidR="00F04DDC" w:rsidRPr="009818FF" w:rsidRDefault="00F04DDC" w:rsidP="004C4ED8">
            <w:pPr>
              <w:rPr>
                <w:sz w:val="26"/>
                <w:szCs w:val="26"/>
              </w:rPr>
            </w:pPr>
          </w:p>
        </w:tc>
      </w:tr>
      <w:tr w:rsidR="00F04DDC" w:rsidRPr="009818FF" w14:paraId="01B3E5CC" w14:textId="77777777" w:rsidTr="00464B6C">
        <w:trPr>
          <w:gridAfter w:val="1"/>
          <w:wAfter w:w="279" w:type="dxa"/>
          <w:trHeight w:val="307"/>
        </w:trPr>
        <w:tc>
          <w:tcPr>
            <w:tcW w:w="9360" w:type="dxa"/>
            <w:gridSpan w:val="4"/>
            <w:tcBorders>
              <w:bottom w:val="single" w:sz="4" w:space="0" w:color="A6A6A6" w:themeColor="background1" w:themeShade="A6"/>
            </w:tcBorders>
          </w:tcPr>
          <w:p w14:paraId="2E3350EA" w14:textId="77777777" w:rsidR="00F04DDC" w:rsidRPr="009818FF" w:rsidRDefault="00F04DDC" w:rsidP="004C4ED8">
            <w:pPr>
              <w:pStyle w:val="Heading1"/>
              <w:outlineLvl w:val="0"/>
              <w:rPr>
                <w:rFonts w:ascii="Times New Roman" w:hAnsi="Times New Roman" w:cs="Times New Roman"/>
              </w:rPr>
            </w:pPr>
            <w:r w:rsidRPr="009818FF">
              <w:rPr>
                <w:rFonts w:ascii="Times New Roman" w:hAnsi="Times New Roman" w:cs="Times New Roman"/>
              </w:rPr>
              <w:t>Personal Details</w:t>
            </w:r>
          </w:p>
        </w:tc>
      </w:tr>
      <w:tr w:rsidR="00F04DDC" w:rsidRPr="009818FF" w14:paraId="4AEB0677" w14:textId="77777777" w:rsidTr="00464B6C">
        <w:trPr>
          <w:gridAfter w:val="1"/>
          <w:wAfter w:w="279" w:type="dxa"/>
        </w:trPr>
        <w:tc>
          <w:tcPr>
            <w:tcW w:w="802" w:type="dxa"/>
            <w:gridSpan w:val="2"/>
            <w:tcBorders>
              <w:top w:val="single" w:sz="4" w:space="0" w:color="A6A6A6" w:themeColor="background1" w:themeShade="A6"/>
            </w:tcBorders>
          </w:tcPr>
          <w:p w14:paraId="6D836CD8" w14:textId="77777777" w:rsidR="00F04DDC" w:rsidRPr="009818FF" w:rsidRDefault="00F04DDC" w:rsidP="004C4ED8"/>
        </w:tc>
        <w:tc>
          <w:tcPr>
            <w:tcW w:w="1518" w:type="dxa"/>
            <w:tcBorders>
              <w:top w:val="single" w:sz="4" w:space="0" w:color="A6A6A6" w:themeColor="background1" w:themeShade="A6"/>
            </w:tcBorders>
          </w:tcPr>
          <w:p w14:paraId="65F37AFA" w14:textId="77777777" w:rsidR="00F04DDC" w:rsidRDefault="00F04DDC" w:rsidP="004C4ED8">
            <w:r>
              <w:t>Father’s name</w:t>
            </w:r>
          </w:p>
          <w:p w14:paraId="48C1B7F0" w14:textId="77777777" w:rsidR="00F04DDC" w:rsidRPr="009818FF" w:rsidRDefault="00F04DDC" w:rsidP="004C4ED8">
            <w:r>
              <w:t xml:space="preserve">Date of Birth      </w:t>
            </w:r>
            <w:r w:rsidRPr="009818FF">
              <w:t>Address</w:t>
            </w:r>
          </w:p>
        </w:tc>
        <w:tc>
          <w:tcPr>
            <w:tcW w:w="7040" w:type="dxa"/>
            <w:tcBorders>
              <w:top w:val="single" w:sz="4" w:space="0" w:color="A6A6A6" w:themeColor="background1" w:themeShade="A6"/>
            </w:tcBorders>
          </w:tcPr>
          <w:p w14:paraId="4ABA5A56" w14:textId="77777777" w:rsidR="004B5887" w:rsidRDefault="004B5887" w:rsidP="00F04DDC">
            <w:r>
              <w:t xml:space="preserve"> </w:t>
            </w:r>
            <w:r w:rsidR="00F04DDC">
              <w:t>Subrata Goswami</w:t>
            </w:r>
          </w:p>
          <w:p w14:paraId="6A288183" w14:textId="77777777" w:rsidR="00F04DDC" w:rsidRPr="00F04DDC" w:rsidRDefault="00F04DDC" w:rsidP="00F04DDC">
            <w:r w:rsidRPr="00F04DDC">
              <w:t>12 June, 1998</w:t>
            </w:r>
          </w:p>
          <w:p w14:paraId="2EFD6A7D" w14:textId="77777777" w:rsidR="00F04DDC" w:rsidRPr="009818FF" w:rsidRDefault="00F04DDC" w:rsidP="004C4ED8">
            <w:r>
              <w:t xml:space="preserve">36 B.K Street, P.O- </w:t>
            </w:r>
            <w:proofErr w:type="spellStart"/>
            <w:r>
              <w:t>Uttarpara</w:t>
            </w:r>
            <w:proofErr w:type="spellEnd"/>
            <w:r>
              <w:t xml:space="preserve">, Dist.- Hooghly, </w:t>
            </w:r>
            <w:proofErr w:type="gramStart"/>
            <w:r>
              <w:t>Pin.-</w:t>
            </w:r>
            <w:proofErr w:type="gramEnd"/>
            <w:r>
              <w:t xml:space="preserve"> 712258</w:t>
            </w:r>
            <w:r w:rsidR="00BA6271">
              <w:t>, Kolkata, West Bengal</w:t>
            </w:r>
          </w:p>
        </w:tc>
      </w:tr>
      <w:tr w:rsidR="00F04DDC" w:rsidRPr="009818FF" w14:paraId="1BE0974C" w14:textId="77777777" w:rsidTr="00464B6C">
        <w:trPr>
          <w:gridAfter w:val="1"/>
          <w:wAfter w:w="279" w:type="dxa"/>
        </w:trPr>
        <w:tc>
          <w:tcPr>
            <w:tcW w:w="802" w:type="dxa"/>
            <w:gridSpan w:val="2"/>
          </w:tcPr>
          <w:p w14:paraId="3563E0E4" w14:textId="77777777" w:rsidR="00F04DDC" w:rsidRPr="009818FF" w:rsidRDefault="00F04DDC" w:rsidP="004C4ED8"/>
        </w:tc>
        <w:tc>
          <w:tcPr>
            <w:tcW w:w="1518" w:type="dxa"/>
          </w:tcPr>
          <w:p w14:paraId="53B7669D" w14:textId="77777777" w:rsidR="00F04DDC" w:rsidRPr="009818FF" w:rsidRDefault="00F04DDC" w:rsidP="004C4ED8">
            <w:r w:rsidRPr="009818FF">
              <w:t>Mobile</w:t>
            </w:r>
          </w:p>
        </w:tc>
        <w:tc>
          <w:tcPr>
            <w:tcW w:w="7040" w:type="dxa"/>
          </w:tcPr>
          <w:p w14:paraId="3DE8826E" w14:textId="77777777" w:rsidR="00F04DDC" w:rsidRPr="009818FF" w:rsidRDefault="00F04DDC" w:rsidP="004C4ED8">
            <w:r>
              <w:t>9088879962</w:t>
            </w:r>
          </w:p>
        </w:tc>
      </w:tr>
      <w:tr w:rsidR="00F04DDC" w:rsidRPr="009818FF" w14:paraId="7F33B2DB" w14:textId="77777777" w:rsidTr="00464B6C">
        <w:trPr>
          <w:gridAfter w:val="1"/>
          <w:wAfter w:w="279" w:type="dxa"/>
        </w:trPr>
        <w:tc>
          <w:tcPr>
            <w:tcW w:w="802" w:type="dxa"/>
            <w:gridSpan w:val="2"/>
          </w:tcPr>
          <w:p w14:paraId="1218F037" w14:textId="77777777" w:rsidR="00F04DDC" w:rsidRPr="009818FF" w:rsidRDefault="00F04DDC" w:rsidP="004C4ED8"/>
        </w:tc>
        <w:tc>
          <w:tcPr>
            <w:tcW w:w="1518" w:type="dxa"/>
          </w:tcPr>
          <w:p w14:paraId="61C42AE5" w14:textId="77777777" w:rsidR="00F04DDC" w:rsidRDefault="00F04DDC" w:rsidP="004C4ED8">
            <w:r w:rsidRPr="009818FF">
              <w:t>Email</w:t>
            </w:r>
          </w:p>
          <w:p w14:paraId="3DAE86E2" w14:textId="77777777" w:rsidR="00F04DDC" w:rsidRPr="009818FF" w:rsidRDefault="00F04DDC" w:rsidP="004C4ED8"/>
        </w:tc>
        <w:tc>
          <w:tcPr>
            <w:tcW w:w="7040" w:type="dxa"/>
          </w:tcPr>
          <w:p w14:paraId="6B7950F5" w14:textId="77777777" w:rsidR="00F04DDC" w:rsidRDefault="00814CD4" w:rsidP="004C4ED8">
            <w:hyperlink r:id="rId4" w:history="1">
              <w:r w:rsidR="00F04DDC" w:rsidRPr="00BE0638">
                <w:rPr>
                  <w:rStyle w:val="Hyperlink"/>
                </w:rPr>
                <w:t>snehagoswami1998@gmail.com</w:t>
              </w:r>
            </w:hyperlink>
          </w:p>
          <w:p w14:paraId="2823C470" w14:textId="77777777" w:rsidR="00F04DDC" w:rsidRPr="009818FF" w:rsidRDefault="00F04DDC" w:rsidP="00F04DDC"/>
        </w:tc>
      </w:tr>
      <w:tr w:rsidR="00F04DDC" w:rsidRPr="009818FF" w14:paraId="1AD603ED" w14:textId="77777777" w:rsidTr="00464B6C">
        <w:trPr>
          <w:gridAfter w:val="1"/>
          <w:wAfter w:w="279" w:type="dxa"/>
        </w:trPr>
        <w:tc>
          <w:tcPr>
            <w:tcW w:w="802" w:type="dxa"/>
            <w:gridSpan w:val="2"/>
          </w:tcPr>
          <w:p w14:paraId="7D618845" w14:textId="77777777" w:rsidR="00F04DDC" w:rsidRPr="009818FF" w:rsidRDefault="00F04DDC" w:rsidP="004C4ED8"/>
        </w:tc>
        <w:tc>
          <w:tcPr>
            <w:tcW w:w="1518" w:type="dxa"/>
          </w:tcPr>
          <w:p w14:paraId="21B5C411" w14:textId="77777777" w:rsidR="00F04DDC" w:rsidRPr="009818FF" w:rsidRDefault="00F04DDC" w:rsidP="004C4ED8"/>
        </w:tc>
        <w:tc>
          <w:tcPr>
            <w:tcW w:w="7040" w:type="dxa"/>
          </w:tcPr>
          <w:p w14:paraId="552F8389" w14:textId="77777777" w:rsidR="00F04DDC" w:rsidRPr="009818FF" w:rsidRDefault="00F04DDC" w:rsidP="004C4ED8"/>
        </w:tc>
      </w:tr>
      <w:tr w:rsidR="00F04DDC" w:rsidRPr="009818FF" w14:paraId="0A6A12DB" w14:textId="77777777" w:rsidTr="00464B6C">
        <w:trPr>
          <w:gridAfter w:val="1"/>
          <w:wAfter w:w="279" w:type="dxa"/>
        </w:trPr>
        <w:tc>
          <w:tcPr>
            <w:tcW w:w="802" w:type="dxa"/>
            <w:gridSpan w:val="2"/>
          </w:tcPr>
          <w:p w14:paraId="1F6156D1" w14:textId="77777777" w:rsidR="00F04DDC" w:rsidRPr="009818FF" w:rsidRDefault="00F04DDC" w:rsidP="004C4ED8"/>
        </w:tc>
        <w:tc>
          <w:tcPr>
            <w:tcW w:w="1518" w:type="dxa"/>
          </w:tcPr>
          <w:p w14:paraId="744C60D8" w14:textId="77777777" w:rsidR="00F04DDC" w:rsidRPr="009818FF" w:rsidRDefault="00F04DDC" w:rsidP="004C4ED8"/>
        </w:tc>
        <w:tc>
          <w:tcPr>
            <w:tcW w:w="7040" w:type="dxa"/>
          </w:tcPr>
          <w:p w14:paraId="312C4544" w14:textId="77777777" w:rsidR="00F04DDC" w:rsidRPr="009818FF" w:rsidRDefault="00F04DDC" w:rsidP="004C4ED8"/>
        </w:tc>
      </w:tr>
      <w:tr w:rsidR="00F04DDC" w:rsidRPr="009818FF" w14:paraId="2546D0B2" w14:textId="77777777" w:rsidTr="00464B6C">
        <w:trPr>
          <w:gridAfter w:val="1"/>
          <w:wAfter w:w="279" w:type="dxa"/>
        </w:trPr>
        <w:tc>
          <w:tcPr>
            <w:tcW w:w="9360" w:type="dxa"/>
            <w:gridSpan w:val="4"/>
            <w:tcBorders>
              <w:bottom w:val="single" w:sz="4" w:space="0" w:color="A6A6A6" w:themeColor="background1" w:themeShade="A6"/>
            </w:tcBorders>
          </w:tcPr>
          <w:p w14:paraId="2262042C" w14:textId="77777777" w:rsidR="00F04DDC" w:rsidRPr="009818FF" w:rsidRDefault="00F04DDC" w:rsidP="004C4ED8">
            <w:pPr>
              <w:pStyle w:val="Heading1"/>
              <w:outlineLvl w:val="0"/>
              <w:rPr>
                <w:rFonts w:ascii="Times New Roman" w:hAnsi="Times New Roman" w:cs="Times New Roman"/>
              </w:rPr>
            </w:pPr>
            <w:r w:rsidRPr="009818FF">
              <w:rPr>
                <w:rFonts w:ascii="Times New Roman" w:hAnsi="Times New Roman" w:cs="Times New Roman"/>
              </w:rPr>
              <w:t>Skills &amp; Abilities</w:t>
            </w:r>
          </w:p>
        </w:tc>
      </w:tr>
      <w:tr w:rsidR="00F04DDC" w:rsidRPr="009818FF" w14:paraId="22F5378B" w14:textId="77777777" w:rsidTr="00464B6C">
        <w:trPr>
          <w:gridAfter w:val="1"/>
          <w:wAfter w:w="279" w:type="dxa"/>
          <w:trHeight w:val="315"/>
        </w:trPr>
        <w:tc>
          <w:tcPr>
            <w:tcW w:w="802" w:type="dxa"/>
            <w:gridSpan w:val="2"/>
            <w:vMerge w:val="restart"/>
            <w:tcBorders>
              <w:top w:val="single" w:sz="4" w:space="0" w:color="A6A6A6" w:themeColor="background1" w:themeShade="A6"/>
            </w:tcBorders>
          </w:tcPr>
          <w:p w14:paraId="28C105CC" w14:textId="77777777" w:rsidR="00F04DDC" w:rsidRPr="009818FF" w:rsidRDefault="00F04DDC" w:rsidP="004C4ED8"/>
        </w:tc>
        <w:tc>
          <w:tcPr>
            <w:tcW w:w="8558" w:type="dxa"/>
            <w:gridSpan w:val="2"/>
            <w:tcBorders>
              <w:top w:val="single" w:sz="4" w:space="0" w:color="A6A6A6" w:themeColor="background1" w:themeShade="A6"/>
            </w:tcBorders>
          </w:tcPr>
          <w:p w14:paraId="10082161" w14:textId="77777777" w:rsidR="00F04DDC" w:rsidRPr="009818FF" w:rsidRDefault="00F04DDC" w:rsidP="004C4ED8">
            <w:pPr>
              <w:spacing w:line="276" w:lineRule="auto"/>
              <w:rPr>
                <w:b/>
              </w:rPr>
            </w:pPr>
          </w:p>
        </w:tc>
      </w:tr>
      <w:tr w:rsidR="00F04DDC" w:rsidRPr="009818FF" w14:paraId="603E3E4B" w14:textId="77777777" w:rsidTr="00464B6C">
        <w:trPr>
          <w:gridAfter w:val="1"/>
          <w:wAfter w:w="279" w:type="dxa"/>
          <w:trHeight w:val="315"/>
        </w:trPr>
        <w:tc>
          <w:tcPr>
            <w:tcW w:w="802" w:type="dxa"/>
            <w:gridSpan w:val="2"/>
            <w:vMerge/>
          </w:tcPr>
          <w:p w14:paraId="346096E7" w14:textId="77777777" w:rsidR="00F04DDC" w:rsidRPr="009818FF" w:rsidRDefault="00F04DDC" w:rsidP="004C4ED8"/>
        </w:tc>
        <w:tc>
          <w:tcPr>
            <w:tcW w:w="8558" w:type="dxa"/>
            <w:gridSpan w:val="2"/>
          </w:tcPr>
          <w:p w14:paraId="7889F9BA" w14:textId="5202CF39" w:rsidR="000F465A" w:rsidRPr="000F465A" w:rsidRDefault="00F04DDC" w:rsidP="000F465A">
            <w:pPr>
              <w:pStyle w:val="Heading2"/>
              <w:outlineLvl w:val="1"/>
              <w:rPr>
                <w:rFonts w:ascii="Times New Roman" w:hAnsi="Times New Roman" w:cs="Times New Roman"/>
              </w:rPr>
            </w:pPr>
            <w:r w:rsidRPr="000F465A">
              <w:rPr>
                <w:rFonts w:ascii="Times New Roman" w:hAnsi="Times New Roman" w:cs="Times New Roman"/>
                <w:color w:val="4BACC6"/>
              </w:rPr>
              <w:t>Communication</w:t>
            </w:r>
            <w:r w:rsidRPr="009818FF">
              <w:rPr>
                <w:rFonts w:ascii="Times New Roman" w:hAnsi="Times New Roman" w:cs="Times New Roman"/>
              </w:rPr>
              <w:t xml:space="preserve"> Skills</w:t>
            </w:r>
            <w:r w:rsidR="000F465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04DDC" w:rsidRPr="009818FF" w14:paraId="11E31BDA" w14:textId="77777777" w:rsidTr="00464B6C">
        <w:trPr>
          <w:gridAfter w:val="1"/>
          <w:wAfter w:w="279" w:type="dxa"/>
        </w:trPr>
        <w:tc>
          <w:tcPr>
            <w:tcW w:w="802" w:type="dxa"/>
            <w:gridSpan w:val="2"/>
          </w:tcPr>
          <w:p w14:paraId="4EE8A879" w14:textId="77777777" w:rsidR="00F04DDC" w:rsidRPr="009818FF" w:rsidRDefault="00F04DDC" w:rsidP="004C4ED8"/>
        </w:tc>
        <w:tc>
          <w:tcPr>
            <w:tcW w:w="8558" w:type="dxa"/>
            <w:gridSpan w:val="2"/>
          </w:tcPr>
          <w:p w14:paraId="4E941302" w14:textId="77777777" w:rsidR="00F04DDC" w:rsidRDefault="00F04DDC" w:rsidP="004C4ED8">
            <w:r w:rsidRPr="009818FF">
              <w:t xml:space="preserve">I am proficient in </w:t>
            </w:r>
            <w:r>
              <w:t>speaking English, Hindi and Bengali.</w:t>
            </w:r>
          </w:p>
          <w:p w14:paraId="75236569" w14:textId="25B2903B" w:rsidR="00F04DDC" w:rsidRDefault="00F04DDC" w:rsidP="004C4ED8">
            <w:r>
              <w:t>I am proficient in writing English, Hindi and Bengali.</w:t>
            </w:r>
          </w:p>
          <w:p w14:paraId="4E53FF53" w14:textId="77777777" w:rsidR="000F465A" w:rsidRDefault="000F465A" w:rsidP="004C4ED8"/>
          <w:p w14:paraId="4C319E50" w14:textId="77777777" w:rsidR="000F465A" w:rsidRPr="000F465A" w:rsidRDefault="000F465A" w:rsidP="004C4ED8">
            <w:pPr>
              <w:rPr>
                <w:b/>
                <w:bCs/>
                <w:color w:val="4BACC6"/>
              </w:rPr>
            </w:pPr>
            <w:r w:rsidRPr="000F465A">
              <w:rPr>
                <w:b/>
                <w:bCs/>
                <w:color w:val="4BACC6"/>
              </w:rPr>
              <w:t xml:space="preserve">Computer Skills </w:t>
            </w:r>
          </w:p>
          <w:p w14:paraId="2ACA3B5B" w14:textId="5CA39ECD" w:rsidR="000F465A" w:rsidRDefault="000F465A" w:rsidP="004C4ED8">
            <w:r>
              <w:t xml:space="preserve">Experienced in handling various Translation software tools as per client requirement, like Trados, </w:t>
            </w:r>
            <w:proofErr w:type="spellStart"/>
            <w:r>
              <w:t>Prabandhak</w:t>
            </w:r>
            <w:proofErr w:type="spellEnd"/>
            <w:r>
              <w:t>, Memsource.</w:t>
            </w:r>
          </w:p>
          <w:p w14:paraId="5F88FF2F" w14:textId="77777777" w:rsidR="000F465A" w:rsidRDefault="000F465A" w:rsidP="000F465A">
            <w:r>
              <w:t>Excellent knowledge of Microsoft Office software.</w:t>
            </w:r>
          </w:p>
          <w:p w14:paraId="21AA0088" w14:textId="5AF4C569" w:rsidR="000F465A" w:rsidRPr="009818FF" w:rsidRDefault="000F465A" w:rsidP="004C4ED8"/>
        </w:tc>
      </w:tr>
      <w:tr w:rsidR="00F04DDC" w:rsidRPr="009818FF" w14:paraId="18EC56E0" w14:textId="77777777" w:rsidTr="00464B6C">
        <w:trPr>
          <w:gridAfter w:val="1"/>
          <w:wAfter w:w="279" w:type="dxa"/>
        </w:trPr>
        <w:tc>
          <w:tcPr>
            <w:tcW w:w="802" w:type="dxa"/>
            <w:gridSpan w:val="2"/>
          </w:tcPr>
          <w:p w14:paraId="50B047BF" w14:textId="77777777" w:rsidR="00F04DDC" w:rsidRPr="009818FF" w:rsidRDefault="00F04DDC" w:rsidP="004C4ED8"/>
        </w:tc>
        <w:tc>
          <w:tcPr>
            <w:tcW w:w="8558" w:type="dxa"/>
            <w:gridSpan w:val="2"/>
          </w:tcPr>
          <w:p w14:paraId="15BD4427" w14:textId="77777777" w:rsidR="00F04DDC" w:rsidRPr="009818FF" w:rsidRDefault="00F04DDC" w:rsidP="004C4ED8"/>
        </w:tc>
      </w:tr>
      <w:tr w:rsidR="00F04DDC" w:rsidRPr="009818FF" w14:paraId="13EB80AF" w14:textId="77777777" w:rsidTr="00464B6C">
        <w:trPr>
          <w:gridAfter w:val="1"/>
          <w:wAfter w:w="279" w:type="dxa"/>
          <w:trHeight w:val="278"/>
        </w:trPr>
        <w:tc>
          <w:tcPr>
            <w:tcW w:w="802" w:type="dxa"/>
            <w:gridSpan w:val="2"/>
            <w:vMerge w:val="restart"/>
          </w:tcPr>
          <w:p w14:paraId="3DCD8686" w14:textId="77777777" w:rsidR="00F04DDC" w:rsidRPr="009818FF" w:rsidRDefault="00F04DDC" w:rsidP="004C4ED8">
            <w:pPr>
              <w:tabs>
                <w:tab w:val="left" w:pos="735"/>
              </w:tabs>
            </w:pPr>
          </w:p>
        </w:tc>
        <w:tc>
          <w:tcPr>
            <w:tcW w:w="8558" w:type="dxa"/>
            <w:gridSpan w:val="2"/>
          </w:tcPr>
          <w:p w14:paraId="10AE9089" w14:textId="77777777" w:rsidR="00F04DDC" w:rsidRPr="009818FF" w:rsidRDefault="00F04DDC" w:rsidP="004C4ED8">
            <w:pPr>
              <w:rPr>
                <w:b/>
              </w:rPr>
            </w:pPr>
          </w:p>
        </w:tc>
      </w:tr>
      <w:tr w:rsidR="00F04DDC" w:rsidRPr="009818FF" w14:paraId="41CB11C1" w14:textId="77777777" w:rsidTr="00464B6C">
        <w:trPr>
          <w:gridAfter w:val="3"/>
          <w:wAfter w:w="8837" w:type="dxa"/>
          <w:trHeight w:val="277"/>
        </w:trPr>
        <w:tc>
          <w:tcPr>
            <w:tcW w:w="802" w:type="dxa"/>
            <w:gridSpan w:val="2"/>
            <w:vMerge/>
          </w:tcPr>
          <w:p w14:paraId="4CB473CB" w14:textId="77777777" w:rsidR="00F04DDC" w:rsidRPr="009818FF" w:rsidRDefault="00F04DDC" w:rsidP="004C4ED8"/>
        </w:tc>
      </w:tr>
      <w:tr w:rsidR="00F04DDC" w:rsidRPr="009818FF" w14:paraId="7170B71A" w14:textId="77777777" w:rsidTr="00464B6C">
        <w:trPr>
          <w:gridAfter w:val="3"/>
          <w:wAfter w:w="8837" w:type="dxa"/>
        </w:trPr>
        <w:tc>
          <w:tcPr>
            <w:tcW w:w="802" w:type="dxa"/>
            <w:gridSpan w:val="2"/>
          </w:tcPr>
          <w:p w14:paraId="2674FF3E" w14:textId="77777777" w:rsidR="00F04DDC" w:rsidRPr="009818FF" w:rsidRDefault="00F04DDC" w:rsidP="004C4ED8"/>
        </w:tc>
      </w:tr>
      <w:tr w:rsidR="00F04DDC" w:rsidRPr="009818FF" w14:paraId="0B1BAC4A" w14:textId="77777777" w:rsidTr="00464B6C">
        <w:tc>
          <w:tcPr>
            <w:tcW w:w="9639" w:type="dxa"/>
            <w:gridSpan w:val="5"/>
            <w:tcBorders>
              <w:bottom w:val="single" w:sz="4" w:space="0" w:color="A6A6A6" w:themeColor="background1" w:themeShade="A6"/>
            </w:tcBorders>
          </w:tcPr>
          <w:p w14:paraId="0C2D4886" w14:textId="77777777" w:rsidR="00F04DDC" w:rsidRPr="009818FF" w:rsidRDefault="00F04DDC" w:rsidP="004C4ED8">
            <w:pPr>
              <w:pStyle w:val="Heading1"/>
              <w:outlineLvl w:val="0"/>
              <w:rPr>
                <w:rFonts w:ascii="Times New Roman" w:hAnsi="Times New Roman" w:cs="Times New Roman"/>
              </w:rPr>
            </w:pPr>
          </w:p>
          <w:p w14:paraId="4043FBB2" w14:textId="77777777" w:rsidR="00F04DDC" w:rsidRPr="009818FF" w:rsidRDefault="00F04DDC" w:rsidP="004C4ED8">
            <w:pPr>
              <w:pStyle w:val="Heading1"/>
              <w:outlineLvl w:val="0"/>
              <w:rPr>
                <w:rFonts w:ascii="Times New Roman" w:hAnsi="Times New Roman" w:cs="Times New Roman"/>
              </w:rPr>
            </w:pPr>
            <w:r w:rsidRPr="009818FF">
              <w:rPr>
                <w:rFonts w:ascii="Times New Roman" w:hAnsi="Times New Roman" w:cs="Times New Roman"/>
              </w:rPr>
              <w:t>Education &amp; Training</w:t>
            </w:r>
          </w:p>
        </w:tc>
      </w:tr>
      <w:tr w:rsidR="00F04DDC" w:rsidRPr="00477D49" w14:paraId="3B48F170" w14:textId="77777777" w:rsidTr="00464B6C">
        <w:tc>
          <w:tcPr>
            <w:tcW w:w="20" w:type="dxa"/>
            <w:tcBorders>
              <w:top w:val="single" w:sz="4" w:space="0" w:color="A6A6A6" w:themeColor="background1" w:themeShade="A6"/>
            </w:tcBorders>
          </w:tcPr>
          <w:p w14:paraId="3FAD5771" w14:textId="77777777" w:rsidR="00F04DDC" w:rsidRPr="009818FF" w:rsidRDefault="00F04DDC" w:rsidP="004C4ED8"/>
        </w:tc>
        <w:tc>
          <w:tcPr>
            <w:tcW w:w="2300" w:type="dxa"/>
            <w:gridSpan w:val="2"/>
            <w:tcBorders>
              <w:top w:val="single" w:sz="4" w:space="0" w:color="A6A6A6" w:themeColor="background1" w:themeShade="A6"/>
            </w:tcBorders>
          </w:tcPr>
          <w:p w14:paraId="78006B9B" w14:textId="77777777" w:rsidR="00F04DDC" w:rsidRPr="009818FF" w:rsidRDefault="00F04DDC" w:rsidP="004C4ED8">
            <w:pPr>
              <w:rPr>
                <w:b/>
              </w:rPr>
            </w:pPr>
          </w:p>
          <w:p w14:paraId="432D062E" w14:textId="77777777" w:rsidR="00F04DDC" w:rsidRDefault="00F04DDC" w:rsidP="004C4ED8">
            <w:pPr>
              <w:pStyle w:val="Heading2"/>
              <w:outlineLvl w:val="1"/>
              <w:rPr>
                <w:rFonts w:ascii="Times New Roman" w:hAnsi="Times New Roman" w:cs="Times New Roman"/>
              </w:rPr>
            </w:pPr>
            <w:r w:rsidRPr="009818FF">
              <w:rPr>
                <w:rFonts w:ascii="Times New Roman" w:hAnsi="Times New Roman" w:cs="Times New Roman"/>
              </w:rPr>
              <w:t>Education</w:t>
            </w:r>
          </w:p>
          <w:p w14:paraId="3152E9B4" w14:textId="77777777" w:rsidR="00F04DDC" w:rsidRDefault="00F04DDC" w:rsidP="004C4ED8"/>
          <w:p w14:paraId="78CD79AD" w14:textId="59811CAD" w:rsidR="000F465A" w:rsidRDefault="000F465A" w:rsidP="004C4ED8">
            <w:r>
              <w:t>2022</w:t>
            </w:r>
          </w:p>
          <w:p w14:paraId="4935FB9A" w14:textId="77777777" w:rsidR="000F465A" w:rsidRDefault="000F465A" w:rsidP="004C4ED8"/>
          <w:p w14:paraId="54DC73CF" w14:textId="0776EF78" w:rsidR="00F04DDC" w:rsidRPr="00477D49" w:rsidRDefault="00F04DDC" w:rsidP="004C4ED8">
            <w:r w:rsidRPr="00477D49">
              <w:t xml:space="preserve">2019-2021                                                        </w:t>
            </w:r>
          </w:p>
        </w:tc>
        <w:tc>
          <w:tcPr>
            <w:tcW w:w="7319" w:type="dxa"/>
            <w:gridSpan w:val="2"/>
            <w:tcBorders>
              <w:top w:val="single" w:sz="4" w:space="0" w:color="A6A6A6" w:themeColor="background1" w:themeShade="A6"/>
            </w:tcBorders>
          </w:tcPr>
          <w:p w14:paraId="2853A8BD" w14:textId="77777777" w:rsidR="00F04DDC" w:rsidRDefault="00F04DDC" w:rsidP="004C4ED8"/>
          <w:p w14:paraId="2C7D1AA7" w14:textId="77777777" w:rsidR="00F04DDC" w:rsidRDefault="00F04DDC" w:rsidP="004C4ED8"/>
          <w:p w14:paraId="567430CA" w14:textId="77777777" w:rsidR="00F04DDC" w:rsidRDefault="00F04DDC" w:rsidP="004C4ED8">
            <w:pPr>
              <w:tabs>
                <w:tab w:val="left" w:pos="1635"/>
              </w:tabs>
            </w:pPr>
            <w:r>
              <w:tab/>
            </w:r>
          </w:p>
          <w:p w14:paraId="0ED6A368" w14:textId="3F9BF2FF" w:rsidR="000F465A" w:rsidRDefault="000F465A" w:rsidP="004C4ED8">
            <w:pPr>
              <w:tabs>
                <w:tab w:val="left" w:pos="1635"/>
              </w:tabs>
            </w:pPr>
            <w:r>
              <w:t xml:space="preserve">Pursuing certificate course “Translation as a skill” from Centre for Translation of Indian Literatures, Jadavpur University, Kolkata. </w:t>
            </w:r>
          </w:p>
          <w:p w14:paraId="6967420C" w14:textId="77777777" w:rsidR="000F465A" w:rsidRDefault="000F465A" w:rsidP="004C4ED8">
            <w:pPr>
              <w:tabs>
                <w:tab w:val="left" w:pos="1635"/>
              </w:tabs>
            </w:pPr>
          </w:p>
          <w:p w14:paraId="42809118" w14:textId="37022C38" w:rsidR="00F04DDC" w:rsidRDefault="00F04DDC" w:rsidP="004C4ED8">
            <w:pPr>
              <w:tabs>
                <w:tab w:val="left" w:pos="1635"/>
              </w:tabs>
            </w:pPr>
            <w:r>
              <w:t>Maters of Arts in History</w:t>
            </w:r>
          </w:p>
          <w:p w14:paraId="594B2C25" w14:textId="77777777" w:rsidR="00F04DDC" w:rsidRDefault="002F5488" w:rsidP="004C4ED8">
            <w:pPr>
              <w:tabs>
                <w:tab w:val="left" w:pos="1635"/>
              </w:tabs>
            </w:pPr>
            <w:r>
              <w:t>CGPA- 8.8</w:t>
            </w:r>
            <w:r w:rsidR="00F04DDC">
              <w:t>/10</w:t>
            </w:r>
          </w:p>
          <w:p w14:paraId="33E96CE5" w14:textId="77777777" w:rsidR="00F04DDC" w:rsidRDefault="00F04DDC" w:rsidP="004C4ED8">
            <w:pPr>
              <w:tabs>
                <w:tab w:val="left" w:pos="1635"/>
              </w:tabs>
            </w:pPr>
            <w:r>
              <w:t>Presidency University</w:t>
            </w:r>
          </w:p>
          <w:p w14:paraId="1D0364C9" w14:textId="77777777" w:rsidR="00F04DDC" w:rsidRDefault="00F04DDC" w:rsidP="004C4ED8">
            <w:pPr>
              <w:tabs>
                <w:tab w:val="left" w:pos="1635"/>
              </w:tabs>
            </w:pPr>
            <w:r>
              <w:lastRenderedPageBreak/>
              <w:t>86/1 College Street</w:t>
            </w:r>
          </w:p>
          <w:p w14:paraId="263E3376" w14:textId="77777777" w:rsidR="00F04DDC" w:rsidRPr="00477D49" w:rsidRDefault="00F04DDC" w:rsidP="004C4ED8">
            <w:pPr>
              <w:tabs>
                <w:tab w:val="left" w:pos="1635"/>
              </w:tabs>
            </w:pPr>
            <w:r>
              <w:t>Bengal 700073</w:t>
            </w:r>
          </w:p>
        </w:tc>
      </w:tr>
      <w:tr w:rsidR="00F04DDC" w:rsidRPr="009818FF" w14:paraId="12F6F9EB" w14:textId="77777777" w:rsidTr="00464B6C">
        <w:tc>
          <w:tcPr>
            <w:tcW w:w="20" w:type="dxa"/>
          </w:tcPr>
          <w:p w14:paraId="786318AC" w14:textId="77777777" w:rsidR="00F04DDC" w:rsidRPr="009818FF" w:rsidRDefault="00F04DDC" w:rsidP="004C4ED8"/>
        </w:tc>
        <w:tc>
          <w:tcPr>
            <w:tcW w:w="2300" w:type="dxa"/>
            <w:gridSpan w:val="2"/>
          </w:tcPr>
          <w:p w14:paraId="0CB6672A" w14:textId="77777777" w:rsidR="00F04DDC" w:rsidRPr="00477D49" w:rsidRDefault="00F04DDC" w:rsidP="004C4ED8">
            <w:r w:rsidRPr="00477D49">
              <w:t>2016 - 2019</w:t>
            </w:r>
          </w:p>
        </w:tc>
        <w:tc>
          <w:tcPr>
            <w:tcW w:w="7319" w:type="dxa"/>
            <w:gridSpan w:val="2"/>
          </w:tcPr>
          <w:p w14:paraId="4CA0604B" w14:textId="77777777" w:rsidR="00F04DDC" w:rsidRPr="00477D49" w:rsidRDefault="00F04DDC" w:rsidP="004C4ED8">
            <w:r w:rsidRPr="00477D49">
              <w:t>Bachelor of Arts in History</w:t>
            </w:r>
          </w:p>
          <w:p w14:paraId="3F9AF344" w14:textId="77777777" w:rsidR="00F04DDC" w:rsidRPr="00477D49" w:rsidRDefault="00F04DDC" w:rsidP="004C4ED8">
            <w:r w:rsidRPr="00477D49">
              <w:t>CGPA- 8.1/10</w:t>
            </w:r>
          </w:p>
          <w:p w14:paraId="36733F43" w14:textId="77777777" w:rsidR="00F04DDC" w:rsidRPr="00477D49" w:rsidRDefault="00F04DDC" w:rsidP="004C4ED8">
            <w:r w:rsidRPr="00477D49">
              <w:t>Presidency University</w:t>
            </w:r>
          </w:p>
          <w:p w14:paraId="7E4EB2B8" w14:textId="77777777" w:rsidR="00F04DDC" w:rsidRPr="00477D49" w:rsidRDefault="00F04DDC" w:rsidP="004C4ED8">
            <w:r w:rsidRPr="00477D49">
              <w:t xml:space="preserve">86/1, College </w:t>
            </w:r>
            <w:proofErr w:type="gramStart"/>
            <w:r w:rsidRPr="00477D49">
              <w:t>Street ,</w:t>
            </w:r>
            <w:proofErr w:type="gramEnd"/>
          </w:p>
          <w:p w14:paraId="2C2B44B1" w14:textId="77777777" w:rsidR="00F04DDC" w:rsidRPr="009818FF" w:rsidRDefault="00F04DDC" w:rsidP="004C4ED8">
            <w:pPr>
              <w:rPr>
                <w:b/>
              </w:rPr>
            </w:pPr>
            <w:r w:rsidRPr="00477D49">
              <w:t>Bengal 700073.</w:t>
            </w:r>
          </w:p>
        </w:tc>
      </w:tr>
      <w:tr w:rsidR="00F04DDC" w:rsidRPr="009818FF" w14:paraId="6BBFC8F0" w14:textId="77777777" w:rsidTr="00464B6C">
        <w:tc>
          <w:tcPr>
            <w:tcW w:w="20" w:type="dxa"/>
          </w:tcPr>
          <w:p w14:paraId="27DE6804" w14:textId="77777777" w:rsidR="00F04DDC" w:rsidRPr="009818FF" w:rsidRDefault="00F04DDC" w:rsidP="004C4ED8"/>
        </w:tc>
        <w:tc>
          <w:tcPr>
            <w:tcW w:w="2300" w:type="dxa"/>
            <w:gridSpan w:val="2"/>
          </w:tcPr>
          <w:p w14:paraId="1A492B69" w14:textId="77777777" w:rsidR="00F04DDC" w:rsidRPr="009818FF" w:rsidRDefault="00F04DDC" w:rsidP="004C4ED8"/>
        </w:tc>
        <w:tc>
          <w:tcPr>
            <w:tcW w:w="7319" w:type="dxa"/>
            <w:gridSpan w:val="2"/>
          </w:tcPr>
          <w:p w14:paraId="04131957" w14:textId="77777777" w:rsidR="00F04DDC" w:rsidRPr="009818FF" w:rsidRDefault="00F04DDC" w:rsidP="004C4ED8"/>
        </w:tc>
      </w:tr>
      <w:tr w:rsidR="00F04DDC" w:rsidRPr="009818FF" w14:paraId="31E0C1EB" w14:textId="77777777" w:rsidTr="00142BB9">
        <w:tc>
          <w:tcPr>
            <w:tcW w:w="20" w:type="dxa"/>
          </w:tcPr>
          <w:p w14:paraId="378C9114" w14:textId="77777777" w:rsidR="00F04DDC" w:rsidRPr="009818FF" w:rsidRDefault="00F04DDC" w:rsidP="004C4ED8"/>
        </w:tc>
        <w:tc>
          <w:tcPr>
            <w:tcW w:w="2300" w:type="dxa"/>
            <w:gridSpan w:val="2"/>
          </w:tcPr>
          <w:p w14:paraId="26A689B4" w14:textId="77777777" w:rsidR="00F04DDC" w:rsidRDefault="00F04DDC" w:rsidP="004C4ED8">
            <w:r>
              <w:t>2016</w:t>
            </w:r>
          </w:p>
          <w:p w14:paraId="5DFD8545" w14:textId="77777777" w:rsidR="00F04DDC" w:rsidRDefault="00F04DDC" w:rsidP="004C4ED8"/>
          <w:p w14:paraId="61EEA1D3" w14:textId="77777777" w:rsidR="00F04DDC" w:rsidRDefault="00F04DDC" w:rsidP="004C4ED8"/>
          <w:p w14:paraId="1AC2FBDD" w14:textId="77777777" w:rsidR="00F04DDC" w:rsidRDefault="00F04DDC" w:rsidP="004C4ED8">
            <w:r>
              <w:t>2014</w:t>
            </w:r>
          </w:p>
          <w:p w14:paraId="45450974" w14:textId="77777777" w:rsidR="00F04DDC" w:rsidRPr="009818FF" w:rsidRDefault="00F04DDC" w:rsidP="004C4ED8"/>
        </w:tc>
        <w:tc>
          <w:tcPr>
            <w:tcW w:w="7319" w:type="dxa"/>
            <w:gridSpan w:val="2"/>
          </w:tcPr>
          <w:p w14:paraId="04887B84" w14:textId="77777777" w:rsidR="00F04DDC" w:rsidRDefault="00F04DDC" w:rsidP="004C4ED8">
            <w:r>
              <w:t>Passed class 12 CBSE board examination with 90% marks in Humanities/ Arts stream</w:t>
            </w:r>
          </w:p>
          <w:p w14:paraId="02F7184D" w14:textId="77777777" w:rsidR="001221D1" w:rsidRDefault="00F04DDC" w:rsidP="004C4ED8">
            <w:r>
              <w:t xml:space="preserve">Shri </w:t>
            </w:r>
            <w:proofErr w:type="spellStart"/>
            <w:r>
              <w:t>Shikshayatan</w:t>
            </w:r>
            <w:proofErr w:type="spellEnd"/>
            <w:r>
              <w:t xml:space="preserve"> School</w:t>
            </w:r>
            <w:r w:rsidR="001221D1">
              <w:t>, 11/ Lord Sinha Road, Kolkata- 700071</w:t>
            </w:r>
          </w:p>
          <w:p w14:paraId="5C6BEEEE" w14:textId="77777777" w:rsidR="00F04DDC" w:rsidRDefault="00F04DDC" w:rsidP="004C4ED8"/>
          <w:p w14:paraId="33B9F9B4" w14:textId="77777777" w:rsidR="00F04DDC" w:rsidRDefault="00F04DDC" w:rsidP="004C4ED8">
            <w:r>
              <w:t>Passed class 10 Madhyamik board examination with 88% marks.</w:t>
            </w:r>
          </w:p>
          <w:p w14:paraId="00AD45B0" w14:textId="77777777" w:rsidR="00F04DDC" w:rsidRDefault="00FB7CFC" w:rsidP="004C4ED8">
            <w:r>
              <w:t xml:space="preserve">Aditya Birla Vani Bharati, </w:t>
            </w:r>
            <w:proofErr w:type="spellStart"/>
            <w:r>
              <w:t>Rishra</w:t>
            </w:r>
            <w:proofErr w:type="spellEnd"/>
            <w:r>
              <w:t>, Hooghly.</w:t>
            </w:r>
          </w:p>
          <w:p w14:paraId="12571581" w14:textId="77777777" w:rsidR="00F04DDC" w:rsidRPr="009818FF" w:rsidRDefault="00F04DDC" w:rsidP="004C4ED8"/>
        </w:tc>
      </w:tr>
      <w:tr w:rsidR="00F04DDC" w:rsidRPr="00FD2B65" w14:paraId="5F707EEE" w14:textId="77777777" w:rsidTr="00142BB9">
        <w:tblPrEx>
          <w:tblCellMar>
            <w:top w:w="29" w:type="dxa"/>
            <w:bottom w:w="29" w:type="dxa"/>
          </w:tblCellMar>
        </w:tblPrEx>
        <w:trPr>
          <w:trHeight w:val="1456"/>
        </w:trPr>
        <w:tc>
          <w:tcPr>
            <w:tcW w:w="20" w:type="dxa"/>
          </w:tcPr>
          <w:p w14:paraId="167C215D" w14:textId="77777777" w:rsidR="00F04DDC" w:rsidRPr="009818FF" w:rsidRDefault="00F04DDC" w:rsidP="004C4ED8">
            <w:r>
              <w:t xml:space="preserve">                     </w:t>
            </w:r>
            <w:r w:rsidRPr="009818FF">
              <w:br w:type="page"/>
            </w:r>
          </w:p>
        </w:tc>
        <w:tc>
          <w:tcPr>
            <w:tcW w:w="9619" w:type="dxa"/>
            <w:gridSpan w:val="4"/>
          </w:tcPr>
          <w:p w14:paraId="3318A578" w14:textId="77777777" w:rsidR="002062DF" w:rsidRPr="001E6CD0" w:rsidRDefault="00F04DDC" w:rsidP="004C4ED8">
            <w:pPr>
              <w:pStyle w:val="Heading2"/>
              <w:tabs>
                <w:tab w:val="center" w:pos="4670"/>
              </w:tabs>
              <w:outlineLvl w:val="1"/>
              <w:rPr>
                <w:rFonts w:ascii="Times New Roman" w:hAnsi="Times New Roman" w:cs="Times New Roman"/>
                <w:u w:val="single"/>
              </w:rPr>
            </w:pPr>
            <w:r w:rsidRPr="001E6CD0">
              <w:rPr>
                <w:rFonts w:ascii="Times New Roman" w:hAnsi="Times New Roman" w:cs="Times New Roman"/>
                <w:u w:val="single"/>
              </w:rPr>
              <w:t>Jobs</w:t>
            </w:r>
          </w:p>
          <w:tbl>
            <w:tblPr>
              <w:tblpPr w:leftFromText="180" w:rightFromText="180" w:vertAnchor="text" w:horzAnchor="margin" w:tblpY="50"/>
              <w:tblW w:w="0" w:type="auto"/>
              <w:tblLook w:val="0000" w:firstRow="0" w:lastRow="0" w:firstColumn="0" w:lastColumn="0" w:noHBand="0" w:noVBand="0"/>
            </w:tblPr>
            <w:tblGrid>
              <w:gridCol w:w="2655"/>
              <w:gridCol w:w="6225"/>
            </w:tblGrid>
            <w:tr w:rsidR="001E6CD0" w14:paraId="1049E60E" w14:textId="77777777" w:rsidTr="001E6CD0">
              <w:trPr>
                <w:trHeight w:val="735"/>
              </w:trPr>
              <w:tc>
                <w:tcPr>
                  <w:tcW w:w="2655" w:type="dxa"/>
                </w:tcPr>
                <w:p w14:paraId="5390C306" w14:textId="77777777" w:rsidR="00CA0297" w:rsidRDefault="00CA0297" w:rsidP="00C262C7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2022</w:t>
                  </w:r>
                </w:p>
                <w:p w14:paraId="739697E1" w14:textId="77777777" w:rsidR="001E6CD0" w:rsidRDefault="001E6CD0" w:rsidP="00C262C7">
                  <w:r w:rsidRPr="00E30986">
                    <w:rPr>
                      <w:bCs/>
                    </w:rPr>
                    <w:t xml:space="preserve">2018- 2021                    </w:t>
                  </w:r>
                </w:p>
              </w:tc>
              <w:tc>
                <w:tcPr>
                  <w:tcW w:w="6225" w:type="dxa"/>
                </w:tcPr>
                <w:p w14:paraId="734D7B09" w14:textId="77777777" w:rsidR="00CA0297" w:rsidRPr="00777618" w:rsidRDefault="00CA0297" w:rsidP="00C262C7">
                  <w:pPr>
                    <w:spacing w:line="240" w:lineRule="auto"/>
                    <w:rPr>
                      <w:bCs/>
                    </w:rPr>
                  </w:pPr>
                  <w:r w:rsidRPr="00777618">
                    <w:rPr>
                      <w:bCs/>
                    </w:rPr>
                    <w:t xml:space="preserve">Bengali translator at </w:t>
                  </w:r>
                  <w:proofErr w:type="spellStart"/>
                  <w:r w:rsidRPr="00777618">
                    <w:rPr>
                      <w:bCs/>
                    </w:rPr>
                    <w:t>ConveGenius</w:t>
                  </w:r>
                  <w:proofErr w:type="spellEnd"/>
                </w:p>
                <w:p w14:paraId="7E760279" w14:textId="6EAD3D99" w:rsidR="001E6CD0" w:rsidRPr="00777618" w:rsidRDefault="001E6CD0" w:rsidP="00822610">
                  <w:pPr>
                    <w:spacing w:line="240" w:lineRule="auto"/>
                    <w:rPr>
                      <w:bCs/>
                      <w:lang w:val="en-IN" w:bidi="bn-IN"/>
                    </w:rPr>
                  </w:pPr>
                  <w:r w:rsidRPr="00777618">
                    <w:rPr>
                      <w:bCs/>
                    </w:rPr>
                    <w:t xml:space="preserve">Freelance Translation, Transcription, Proofreading, Subtitling projects with various organizations and individual people. Major Projects- English to Bengali translation for TAUS Human Language Project, Numerous </w:t>
                  </w:r>
                  <w:proofErr w:type="gramStart"/>
                  <w:r w:rsidRPr="00777618">
                    <w:rPr>
                      <w:bCs/>
                    </w:rPr>
                    <w:t>Bengali</w:t>
                  </w:r>
                  <w:proofErr w:type="gramEnd"/>
                  <w:r w:rsidRPr="00777618">
                    <w:rPr>
                      <w:bCs/>
                    </w:rPr>
                    <w:t xml:space="preserve"> to English, </w:t>
                  </w:r>
                  <w:r w:rsidRPr="00777618">
                    <w:t xml:space="preserve">English to Bengali, Hindi to Bengali translation projects with </w:t>
                  </w:r>
                  <w:proofErr w:type="spellStart"/>
                  <w:r w:rsidRPr="00777618">
                    <w:t>Ansh</w:t>
                  </w:r>
                  <w:proofErr w:type="spellEnd"/>
                  <w:r w:rsidRPr="00777618">
                    <w:t xml:space="preserve"> Intertrade</w:t>
                  </w:r>
                  <w:r w:rsidR="00822610" w:rsidRPr="00777618">
                    <w:t xml:space="preserve">. Have experience </w:t>
                  </w:r>
                  <w:r w:rsidR="00822610" w:rsidRPr="00777618">
                    <w:rPr>
                      <w:lang w:val="en-IN" w:bidi="bn-IN"/>
                    </w:rPr>
                    <w:t>translating in the domain of religion (Islamic, Hinduism, Christianity), academic, education, law, advertisement, Governmental notices,</w:t>
                  </w:r>
                  <w:r w:rsidR="0051111F" w:rsidRPr="00777618">
                    <w:rPr>
                      <w:cs/>
                      <w:lang w:val="en-IN" w:bidi="bn-IN"/>
                    </w:rPr>
                    <w:t xml:space="preserve"> gaming</w:t>
                  </w:r>
                  <w:r w:rsidR="008E70D2" w:rsidRPr="00777618">
                    <w:rPr>
                      <w:cs/>
                      <w:lang w:val="en-IN" w:bidi="bn-IN"/>
                    </w:rPr>
                    <w:t>, technical</w:t>
                  </w:r>
                  <w:r w:rsidR="00777618">
                    <w:rPr>
                      <w:rFonts w:cs="Vrinda" w:hint="cs"/>
                      <w:cs/>
                      <w:lang w:val="en-IN" w:bidi="bn-IN"/>
                    </w:rPr>
                    <w:t xml:space="preserve">, </w:t>
                  </w:r>
                  <w:r w:rsidR="00777618" w:rsidRPr="00777618">
                    <w:rPr>
                      <w:cs/>
                      <w:lang w:val="en-IN" w:bidi="bn-IN"/>
                    </w:rPr>
                    <w:t>medicine</w:t>
                  </w:r>
                  <w:r w:rsidR="00822610" w:rsidRPr="00777618">
                    <w:rPr>
                      <w:lang w:val="en-IN" w:bidi="bn-IN"/>
                    </w:rPr>
                    <w:t xml:space="preserve"> and other general areas.  </w:t>
                  </w:r>
                </w:p>
              </w:tc>
            </w:tr>
            <w:tr w:rsidR="001E6CD0" w14:paraId="5F095534" w14:textId="77777777" w:rsidTr="001E6CD0">
              <w:trPr>
                <w:trHeight w:val="765"/>
              </w:trPr>
              <w:tc>
                <w:tcPr>
                  <w:tcW w:w="2655" w:type="dxa"/>
                </w:tcPr>
                <w:p w14:paraId="7E0B5191" w14:textId="77777777" w:rsidR="001E6CD0" w:rsidRDefault="001E6CD0" w:rsidP="00C262C7">
                  <w:r w:rsidRPr="00F04DDC">
                    <w:t>2016 - 2020</w:t>
                  </w:r>
                </w:p>
              </w:tc>
              <w:tc>
                <w:tcPr>
                  <w:tcW w:w="6225" w:type="dxa"/>
                </w:tcPr>
                <w:p w14:paraId="13452782" w14:textId="2C2714BF" w:rsidR="001E6CD0" w:rsidRDefault="001E6CD0" w:rsidP="00C262C7">
                  <w:r w:rsidRPr="00F04DDC">
                    <w:t>Private Tutor</w:t>
                  </w:r>
                  <w:r>
                    <w:t xml:space="preserve"> (students from class VI-XII of all boards)</w:t>
                  </w:r>
                </w:p>
              </w:tc>
            </w:tr>
            <w:tr w:rsidR="001E6CD0" w14:paraId="5CDB7C83" w14:textId="77777777" w:rsidTr="001E6CD0">
              <w:trPr>
                <w:trHeight w:val="660"/>
              </w:trPr>
              <w:tc>
                <w:tcPr>
                  <w:tcW w:w="2655" w:type="dxa"/>
                </w:tcPr>
                <w:p w14:paraId="0416A7D3" w14:textId="77777777" w:rsidR="001E6CD0" w:rsidRDefault="001E6CD0" w:rsidP="00C262C7">
                  <w:r>
                    <w:t xml:space="preserve">November </w:t>
                  </w:r>
                  <w:r w:rsidRPr="00D77725">
                    <w:t>2019</w:t>
                  </w:r>
                  <w:r>
                    <w:t xml:space="preserve">            </w:t>
                  </w:r>
                </w:p>
              </w:tc>
              <w:tc>
                <w:tcPr>
                  <w:tcW w:w="6225" w:type="dxa"/>
                </w:tcPr>
                <w:p w14:paraId="74310DC2" w14:textId="77777777" w:rsidR="001E6CD0" w:rsidRDefault="001E6CD0" w:rsidP="00C262C7">
                  <w:pPr>
                    <w:tabs>
                      <w:tab w:val="left" w:pos="2085"/>
                    </w:tabs>
                    <w:spacing w:line="360" w:lineRule="auto"/>
                  </w:pPr>
                  <w:r w:rsidRPr="00D77725">
                    <w:t>Content writer for Society Mutter</w:t>
                  </w:r>
                </w:p>
                <w:p w14:paraId="18E9CFF4" w14:textId="77777777" w:rsidR="001E6CD0" w:rsidRDefault="001E6CD0" w:rsidP="00C262C7"/>
              </w:tc>
            </w:tr>
            <w:tr w:rsidR="001E6CD0" w14:paraId="1EB68DDD" w14:textId="77777777" w:rsidTr="001E6CD0">
              <w:trPr>
                <w:trHeight w:val="630"/>
              </w:trPr>
              <w:tc>
                <w:tcPr>
                  <w:tcW w:w="2655" w:type="dxa"/>
                </w:tcPr>
                <w:p w14:paraId="6B448242" w14:textId="77777777" w:rsidR="001E6CD0" w:rsidRDefault="001E6CD0" w:rsidP="00C262C7">
                  <w:r>
                    <w:t xml:space="preserve">October 2019                </w:t>
                  </w:r>
                </w:p>
              </w:tc>
              <w:tc>
                <w:tcPr>
                  <w:tcW w:w="6225" w:type="dxa"/>
                </w:tcPr>
                <w:p w14:paraId="3E46018F" w14:textId="77777777" w:rsidR="001E6CD0" w:rsidRDefault="001E6CD0" w:rsidP="00C262C7">
                  <w:pPr>
                    <w:tabs>
                      <w:tab w:val="left" w:pos="2085"/>
                    </w:tabs>
                    <w:spacing w:line="360" w:lineRule="auto"/>
                  </w:pPr>
                  <w:r>
                    <w:t>Worked/ involved in the making of a TV documentary on British Colonial India with British journalist Michael Portillo by Transparent TV</w:t>
                  </w:r>
                </w:p>
              </w:tc>
            </w:tr>
          </w:tbl>
          <w:p w14:paraId="5C6D12A1" w14:textId="77777777" w:rsidR="00D77725" w:rsidRPr="001E6CD0" w:rsidRDefault="00F930F1" w:rsidP="001E6CD0">
            <w:pPr>
              <w:spacing w:line="360" w:lineRule="auto"/>
            </w:pPr>
            <w:r w:rsidRPr="00F930F1">
              <w:t xml:space="preserve">                                   </w:t>
            </w:r>
            <w:r w:rsidR="001E6CD0">
              <w:t xml:space="preserve"> </w:t>
            </w:r>
            <w:r w:rsidR="00D77725">
              <w:t xml:space="preserve">                                                 </w:t>
            </w:r>
          </w:p>
        </w:tc>
      </w:tr>
    </w:tbl>
    <w:p w14:paraId="79C2657F" w14:textId="77777777" w:rsidR="0086406D" w:rsidRDefault="0086406D"/>
    <w:p w14:paraId="31BCAEB3" w14:textId="609E7825" w:rsidR="00814CD4" w:rsidRDefault="00814CD4"/>
    <w:p w14:paraId="3A740765" w14:textId="77777777" w:rsidR="00814CD4" w:rsidRDefault="00814CD4">
      <w:r>
        <w:br w:type="page"/>
      </w:r>
    </w:p>
    <w:p w14:paraId="3A8D7A6D" w14:textId="7795F414" w:rsidR="00D9071D" w:rsidRDefault="00814CD4">
      <w:r>
        <w:lastRenderedPageBreak/>
        <w:t>Samp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0"/>
        <w:gridCol w:w="4680"/>
      </w:tblGrid>
      <w:tr w:rsidR="00814CD4" w:rsidRPr="00F07CDC" w14:paraId="4BDCB58B" w14:textId="77777777" w:rsidTr="009D1EA9">
        <w:tc>
          <w:tcPr>
            <w:tcW w:w="4788" w:type="dxa"/>
            <w:shd w:val="clear" w:color="auto" w:fill="auto"/>
          </w:tcPr>
          <w:p w14:paraId="720B6DFB" w14:textId="77777777" w:rsidR="00814CD4" w:rsidRPr="003D35B5" w:rsidRDefault="00814CD4" w:rsidP="009D1EA9">
            <w:pPr>
              <w:spacing w:after="0" w:line="240" w:lineRule="auto"/>
            </w:pPr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>Dear Customer,</w:t>
            </w:r>
          </w:p>
        </w:tc>
        <w:tc>
          <w:tcPr>
            <w:tcW w:w="4788" w:type="dxa"/>
            <w:shd w:val="clear" w:color="auto" w:fill="auto"/>
          </w:tcPr>
          <w:p w14:paraId="3B872D2C" w14:textId="77777777" w:rsidR="00814CD4" w:rsidRPr="00F07CDC" w:rsidRDefault="00814CD4" w:rsidP="009D1EA9">
            <w:pPr>
              <w:spacing w:after="0" w:line="240" w:lineRule="auto"/>
              <w:rPr>
                <w:rFonts w:ascii="Vrinda" w:hAnsi="Vrinda" w:cs="Vrinda"/>
              </w:rPr>
            </w:pPr>
            <w:proofErr w:type="spellStart"/>
            <w:r w:rsidRPr="00F07CDC">
              <w:rPr>
                <w:rFonts w:ascii="Vrinda" w:hAnsi="Vrinda" w:cs="Vrinda"/>
              </w:rPr>
              <w:t>প্রিয়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/>
              </w:rPr>
              <w:t>গ্রাহক</w:t>
            </w:r>
            <w:proofErr w:type="spellEnd"/>
          </w:p>
        </w:tc>
      </w:tr>
      <w:tr w:rsidR="00814CD4" w:rsidRPr="00F07CDC" w14:paraId="37321036" w14:textId="77777777" w:rsidTr="009D1EA9">
        <w:tc>
          <w:tcPr>
            <w:tcW w:w="4788" w:type="dxa"/>
            <w:shd w:val="clear" w:color="auto" w:fill="auto"/>
          </w:tcPr>
          <w:p w14:paraId="6D2D770D" w14:textId="77777777" w:rsidR="00814CD4" w:rsidRPr="003D35B5" w:rsidRDefault="00814CD4" w:rsidP="009D1EA9">
            <w:pPr>
              <w:spacing w:after="0" w:line="240" w:lineRule="auto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>Greetings from IIFL Home Finance Ltd.! We hope that you are safe at home.</w:t>
            </w:r>
          </w:p>
        </w:tc>
        <w:tc>
          <w:tcPr>
            <w:tcW w:w="4788" w:type="dxa"/>
            <w:shd w:val="clear" w:color="auto" w:fill="auto"/>
          </w:tcPr>
          <w:p w14:paraId="043D1A99" w14:textId="77777777" w:rsidR="00814CD4" w:rsidRPr="00F07CDC" w:rsidRDefault="00814CD4" w:rsidP="009D1EA9">
            <w:pPr>
              <w:spacing w:after="0" w:line="240" w:lineRule="auto"/>
              <w:rPr>
                <w:rFonts w:ascii="Vrinda" w:hAnsi="Vrinda" w:cs="Vrinda"/>
              </w:rPr>
            </w:pPr>
            <w:proofErr w:type="spellStart"/>
            <w:r>
              <w:rPr>
                <w:rFonts w:ascii="Vrinda" w:hAnsi="Vrinda" w:cs="Vrinda"/>
              </w:rPr>
              <w:t>আইআইএফএল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হোম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ফাইন্যান্স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লিমিটেড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এর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তরফ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থেকে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স্বাগত</w:t>
            </w:r>
            <w:proofErr w:type="spellEnd"/>
            <w:r>
              <w:rPr>
                <w:rFonts w:ascii="Vrinda" w:hAnsi="Vrinda" w:cs="Vrinda"/>
              </w:rPr>
              <w:t xml:space="preserve">। </w:t>
            </w:r>
            <w:proofErr w:type="spellStart"/>
            <w:r>
              <w:rPr>
                <w:rFonts w:ascii="Vrinda" w:hAnsi="Vrinda" w:cs="Vrinda"/>
              </w:rPr>
              <w:t>আমরা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আশা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করি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আপনি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বারিতে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সুস্থ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রয়েছেন</w:t>
            </w:r>
            <w:proofErr w:type="spellEnd"/>
            <w:r>
              <w:rPr>
                <w:rFonts w:ascii="Vrinda" w:hAnsi="Vrinda" w:cs="Vrinda"/>
              </w:rPr>
              <w:t>।</w:t>
            </w:r>
          </w:p>
        </w:tc>
      </w:tr>
      <w:tr w:rsidR="00814CD4" w:rsidRPr="00F07CDC" w14:paraId="75146B2F" w14:textId="77777777" w:rsidTr="009D1EA9">
        <w:tc>
          <w:tcPr>
            <w:tcW w:w="4788" w:type="dxa"/>
            <w:shd w:val="clear" w:color="auto" w:fill="auto"/>
          </w:tcPr>
          <w:p w14:paraId="16A4BD0A" w14:textId="77777777" w:rsidR="00814CD4" w:rsidRPr="003D35B5" w:rsidRDefault="00814CD4" w:rsidP="009D1EA9">
            <w:pPr>
              <w:spacing w:after="0" w:line="240" w:lineRule="auto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 xml:space="preserve">Please note, as mandated by the Ministry of Housing and Urban Affairs, all the beneficiaries who have been granted the Credit Linked Subsidy Scheme (under Pradhan Mantri </w:t>
            </w:r>
            <w:proofErr w:type="spellStart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>Awas</w:t>
            </w:r>
            <w:proofErr w:type="spellEnd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 xml:space="preserve"> Yojana) will have to send scan copies of e-</w:t>
            </w:r>
            <w:proofErr w:type="spellStart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>Adhaar</w:t>
            </w:r>
            <w:proofErr w:type="spellEnd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 xml:space="preserve"> card of themselves and their family members, who are above the age of 18 years. You can email the scanned copy of your </w:t>
            </w:r>
            <w:proofErr w:type="spellStart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>Adhaar</w:t>
            </w:r>
            <w:proofErr w:type="spellEnd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 xml:space="preserve"> or e-</w:t>
            </w:r>
            <w:proofErr w:type="spellStart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>Adhaar</w:t>
            </w:r>
            <w:proofErr w:type="spellEnd"/>
            <w:r w:rsidRPr="003D35B5">
              <w:rPr>
                <w:color w:val="000000"/>
                <w:sz w:val="20"/>
                <w:szCs w:val="20"/>
                <w:shd w:val="clear" w:color="auto" w:fill="FFFFFF"/>
              </w:rPr>
              <w:t xml:space="preserve"> to pmay@iifl.com.</w:t>
            </w:r>
          </w:p>
        </w:tc>
        <w:tc>
          <w:tcPr>
            <w:tcW w:w="4788" w:type="dxa"/>
            <w:shd w:val="clear" w:color="auto" w:fill="auto"/>
          </w:tcPr>
          <w:p w14:paraId="48F4DECE" w14:textId="77777777" w:rsidR="00814CD4" w:rsidRPr="00F07CDC" w:rsidRDefault="00814CD4" w:rsidP="009D1EA9">
            <w:pPr>
              <w:spacing w:after="0" w:line="240" w:lineRule="auto"/>
              <w:rPr>
                <w:rFonts w:ascii="Vrinda" w:hAnsi="Vrinda" w:cs="Vrinda"/>
              </w:rPr>
            </w:pPr>
            <w:proofErr w:type="spellStart"/>
            <w:r w:rsidRPr="00F07CDC">
              <w:rPr>
                <w:rFonts w:ascii="Vrinda" w:hAnsi="Vrinda" w:cs="Vrinda" w:hint="cs"/>
              </w:rPr>
              <w:t>অনুগ্রহ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করে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মনে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রাখবেন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যে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সমস্ত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সুবিধাভোগী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যাদ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ক্রেডিট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লিঙ্কড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সাবসিডি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স্কিম</w:t>
            </w:r>
            <w:proofErr w:type="spellEnd"/>
            <w:r w:rsidRPr="00F07CDC">
              <w:rPr>
                <w:rFonts w:ascii="Vrinda" w:hAnsi="Vrinda" w:cs="Vrinda"/>
              </w:rPr>
              <w:t xml:space="preserve"> (</w:t>
            </w:r>
            <w:proofErr w:type="spellStart"/>
            <w:r w:rsidRPr="00F07CDC">
              <w:rPr>
                <w:rFonts w:ascii="Vrinda" w:hAnsi="Vrinda" w:cs="Vrinda" w:hint="cs"/>
              </w:rPr>
              <w:t>প্রধানমন্ত্রী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আবাস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যোজনা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অধীনে</w:t>
            </w:r>
            <w:proofErr w:type="spellEnd"/>
            <w:r w:rsidRPr="00F07CDC">
              <w:rPr>
                <w:rFonts w:ascii="Vrinda" w:hAnsi="Vrinda" w:cs="Vrinda"/>
              </w:rPr>
              <w:t xml:space="preserve">) </w:t>
            </w:r>
            <w:proofErr w:type="spellStart"/>
            <w:r w:rsidRPr="00F07CDC">
              <w:rPr>
                <w:rFonts w:ascii="Vrinda" w:hAnsi="Vrinda" w:cs="Vrinda" w:hint="cs"/>
              </w:rPr>
              <w:t>মঞ্জু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করা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হয়েছে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তাদ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নিজেদ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এবং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তাদ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পরিবার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সদস্যদের</w:t>
            </w:r>
            <w:proofErr w:type="spellEnd"/>
            <w:r>
              <w:rPr>
                <w:rFonts w:ascii="Vrinda" w:hAnsi="Vrinda" w:cs="Vrinda"/>
              </w:rPr>
              <w:t xml:space="preserve">, </w:t>
            </w:r>
            <w:proofErr w:type="spellStart"/>
            <w:r w:rsidRPr="00F07CDC">
              <w:rPr>
                <w:rFonts w:ascii="Vrinda" w:hAnsi="Vrinda" w:cs="Vrinda" w:hint="cs"/>
              </w:rPr>
              <w:t>যাদ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বয়স</w:t>
            </w:r>
            <w:proofErr w:type="spellEnd"/>
            <w:r w:rsidRPr="00F07CDC">
              <w:rPr>
                <w:rFonts w:ascii="Vrinda" w:hAnsi="Vrinda" w:cs="Vrinda"/>
              </w:rPr>
              <w:t xml:space="preserve"> 18 </w:t>
            </w:r>
            <w:proofErr w:type="spellStart"/>
            <w:r w:rsidRPr="00F07CDC">
              <w:rPr>
                <w:rFonts w:ascii="Vrinda" w:hAnsi="Vrinda" w:cs="Vrinda" w:hint="cs"/>
              </w:rPr>
              <w:t>বছর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বেশি</w:t>
            </w:r>
            <w:proofErr w:type="spellEnd"/>
            <w:r>
              <w:rPr>
                <w:rFonts w:ascii="Vrinda" w:hAnsi="Vrinda" w:cs="Vrinda"/>
              </w:rPr>
              <w:t>,</w:t>
            </w:r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তাদ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r w:rsidRPr="00F07CDC">
              <w:rPr>
                <w:rFonts w:ascii="Vrinda" w:hAnsi="Vrinda" w:cs="Vrinda" w:hint="cs"/>
              </w:rPr>
              <w:t>ই</w:t>
            </w:r>
            <w:r w:rsidRPr="00F07CDC">
              <w:rPr>
                <w:rFonts w:ascii="Vrinda" w:hAnsi="Vrinda" w:cs="Vrinda"/>
              </w:rPr>
              <w:t>-</w:t>
            </w:r>
            <w:proofErr w:type="spellStart"/>
            <w:r w:rsidRPr="00F07CDC">
              <w:rPr>
                <w:rFonts w:ascii="Vrinda" w:hAnsi="Vrinda" w:cs="Vrinda" w:hint="cs"/>
              </w:rPr>
              <w:t>আধা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কার্ড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স্ক্যান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কপি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পাঠাতে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হবে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যেমনটি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আবাসন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r w:rsidRPr="00F07CDC">
              <w:rPr>
                <w:rFonts w:ascii="Vrinda" w:hAnsi="Vrinda" w:cs="Vrinda" w:hint="cs"/>
              </w:rPr>
              <w:t>ও</w:t>
            </w:r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নগ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বিষয়ক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মন্ত্রক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দ্বারা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বাধ্যতামূলক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করা</w:t>
            </w:r>
            <w:proofErr w:type="spellEnd"/>
            <w:r>
              <w:rPr>
                <w:rFonts w:ascii="Vrinda" w:hAnsi="Vrinda" w:cs="Vrinda"/>
              </w:rPr>
              <w:t xml:space="preserve"> </w:t>
            </w:r>
            <w:proofErr w:type="spellStart"/>
            <w:r>
              <w:rPr>
                <w:rFonts w:ascii="Vrinda" w:hAnsi="Vrinda" w:cs="Vrinda"/>
              </w:rPr>
              <w:t>হয়েছে</w:t>
            </w:r>
            <w:proofErr w:type="spellEnd"/>
            <w:r w:rsidRPr="00F07CDC">
              <w:rPr>
                <w:rFonts w:ascii="Vrinda" w:hAnsi="Vrinda" w:cs="Vrinda" w:hint="cs"/>
              </w:rPr>
              <w:t>।</w:t>
            </w:r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আপনি</w:t>
            </w:r>
            <w:proofErr w:type="spellEnd"/>
            <w:r w:rsidRPr="00F07CDC">
              <w:rPr>
                <w:rFonts w:ascii="Vrinda" w:hAnsi="Vrinda" w:cs="Vrinda"/>
              </w:rPr>
              <w:t xml:space="preserve"> pmay@iifl.com-</w:t>
            </w:r>
            <w:r w:rsidRPr="00F07CDC">
              <w:rPr>
                <w:rFonts w:ascii="Vrinda" w:hAnsi="Vrinda" w:cs="Vrinda" w:hint="cs"/>
              </w:rPr>
              <w:t>এ</w:t>
            </w:r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আপনা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আধা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বা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r w:rsidRPr="00F07CDC">
              <w:rPr>
                <w:rFonts w:ascii="Vrinda" w:hAnsi="Vrinda" w:cs="Vrinda" w:hint="cs"/>
              </w:rPr>
              <w:t>ই</w:t>
            </w:r>
            <w:r w:rsidRPr="00F07CDC">
              <w:rPr>
                <w:rFonts w:ascii="Vrinda" w:hAnsi="Vrinda" w:cs="Vrinda"/>
              </w:rPr>
              <w:t>-</w:t>
            </w:r>
            <w:proofErr w:type="spellStart"/>
            <w:r w:rsidRPr="00F07CDC">
              <w:rPr>
                <w:rFonts w:ascii="Vrinda" w:hAnsi="Vrinda" w:cs="Vrinda" w:hint="cs"/>
              </w:rPr>
              <w:t>আধারের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একটি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স্ক্যান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কপি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পাঠাতে</w:t>
            </w:r>
            <w:proofErr w:type="spellEnd"/>
            <w:r w:rsidRPr="00F07CDC">
              <w:rPr>
                <w:rFonts w:ascii="Vrinda" w:hAnsi="Vrinda" w:cs="Vrinda"/>
              </w:rPr>
              <w:t xml:space="preserve"> </w:t>
            </w:r>
            <w:proofErr w:type="spellStart"/>
            <w:r w:rsidRPr="00F07CDC">
              <w:rPr>
                <w:rFonts w:ascii="Vrinda" w:hAnsi="Vrinda" w:cs="Vrinda" w:hint="cs"/>
              </w:rPr>
              <w:t>পারেন</w:t>
            </w:r>
            <w:proofErr w:type="spellEnd"/>
            <w:r w:rsidRPr="00F07CDC">
              <w:rPr>
                <w:rFonts w:ascii="Vrinda" w:hAnsi="Vrinda" w:cs="Vrinda" w:hint="cs"/>
              </w:rPr>
              <w:t>।</w:t>
            </w:r>
          </w:p>
        </w:tc>
      </w:tr>
    </w:tbl>
    <w:p w14:paraId="4EC18B57" w14:textId="306CAC38" w:rsidR="00814CD4" w:rsidRDefault="00814CD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14CD4" w14:paraId="22F0A5E9" w14:textId="77777777" w:rsidTr="009D1EA9">
        <w:tc>
          <w:tcPr>
            <w:tcW w:w="4508" w:type="dxa"/>
          </w:tcPr>
          <w:p w14:paraId="2D45CF23" w14:textId="77777777" w:rsidR="00814CD4" w:rsidRDefault="00814CD4" w:rsidP="009D1EA9">
            <w:r>
              <w:t>Skin Care Tips</w:t>
            </w:r>
          </w:p>
        </w:tc>
        <w:tc>
          <w:tcPr>
            <w:tcW w:w="4508" w:type="dxa"/>
          </w:tcPr>
          <w:p w14:paraId="6A28311A" w14:textId="77777777" w:rsidR="00814CD4" w:rsidRDefault="00814CD4" w:rsidP="009D1EA9">
            <w:proofErr w:type="spellStart"/>
            <w:r w:rsidRPr="001854C4">
              <w:rPr>
                <w:rFonts w:ascii="Nirmala UI" w:hAnsi="Nirmala UI" w:cs="Nirmala UI"/>
              </w:rPr>
              <w:t>সংবেদনশীল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ত্বকের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যত্নের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জন্য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টিপস</w:t>
            </w:r>
            <w:proofErr w:type="spellEnd"/>
          </w:p>
        </w:tc>
      </w:tr>
      <w:tr w:rsidR="00814CD4" w14:paraId="6697265F" w14:textId="77777777" w:rsidTr="009D1EA9">
        <w:tc>
          <w:tcPr>
            <w:tcW w:w="4508" w:type="dxa"/>
          </w:tcPr>
          <w:p w14:paraId="0519B1F7" w14:textId="77777777" w:rsidR="00814CD4" w:rsidRDefault="00814CD4" w:rsidP="009D1EA9">
            <w:r>
              <w:t>Sensitive skin is a common issue faced by many people all across the globe.</w:t>
            </w:r>
          </w:p>
        </w:tc>
        <w:tc>
          <w:tcPr>
            <w:tcW w:w="4508" w:type="dxa"/>
          </w:tcPr>
          <w:p w14:paraId="45CD0DCC" w14:textId="77777777" w:rsidR="00814CD4" w:rsidRDefault="00814CD4" w:rsidP="009D1EA9">
            <w:proofErr w:type="spellStart"/>
            <w:r w:rsidRPr="001854C4">
              <w:rPr>
                <w:rFonts w:ascii="Nirmala UI" w:hAnsi="Nirmala UI" w:cs="Nirmala UI"/>
              </w:rPr>
              <w:t>সংবেদনশীল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ত্বক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এমন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একটি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সমস্যা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যা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সারা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বিশ্বে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বহু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ব্যক্তি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ভোগেন</w:t>
            </w:r>
            <w:proofErr w:type="spellEnd"/>
            <w:r w:rsidRPr="001854C4">
              <w:rPr>
                <w:rFonts w:ascii="Nirmala UI" w:hAnsi="Nirmala UI" w:cs="Nirmala UI"/>
              </w:rPr>
              <w:t>।</w:t>
            </w:r>
          </w:p>
        </w:tc>
      </w:tr>
      <w:tr w:rsidR="00814CD4" w14:paraId="02F1C034" w14:textId="77777777" w:rsidTr="009D1EA9">
        <w:tc>
          <w:tcPr>
            <w:tcW w:w="4508" w:type="dxa"/>
          </w:tcPr>
          <w:p w14:paraId="4FA7ED7E" w14:textId="77777777" w:rsidR="00814CD4" w:rsidRDefault="00814CD4" w:rsidP="009D1EA9">
            <w:r>
              <w:t xml:space="preserve">Tips, </w:t>
            </w:r>
            <w:proofErr w:type="gramStart"/>
            <w:r>
              <w:t>Which</w:t>
            </w:r>
            <w:proofErr w:type="gramEnd"/>
            <w:r>
              <w:t xml:space="preserve"> you can follow to get relief from sensitive skin and improve your quality of life.</w:t>
            </w:r>
          </w:p>
        </w:tc>
        <w:tc>
          <w:tcPr>
            <w:tcW w:w="4508" w:type="dxa"/>
          </w:tcPr>
          <w:p w14:paraId="784ED296" w14:textId="77777777" w:rsidR="00814CD4" w:rsidRDefault="00814CD4" w:rsidP="009D1EA9">
            <w:proofErr w:type="spellStart"/>
            <w:r w:rsidRPr="001854C4">
              <w:rPr>
                <w:rFonts w:ascii="Nirmala UI" w:hAnsi="Nirmala UI" w:cs="Nirmala UI"/>
              </w:rPr>
              <w:t>কী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সরণ</w:t>
            </w:r>
            <w:proofErr w:type="spellEnd"/>
            <w:r w:rsidRPr="001854C4"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ল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সংবেদনশীল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ত্বককে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উপশম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করা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যায়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এবং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আপনার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সামগ্রিক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জীবনযাত্রার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মান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উন্নত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করা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যায়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সে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সম্পর্কে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টিপস</w:t>
            </w:r>
            <w:proofErr w:type="spellEnd"/>
            <w:r w:rsidRPr="001854C4">
              <w:rPr>
                <w:rFonts w:ascii="Nirmala UI" w:hAnsi="Nirmala UI" w:cs="Nirmala UI"/>
              </w:rPr>
              <w:t>।</w:t>
            </w:r>
          </w:p>
        </w:tc>
      </w:tr>
      <w:tr w:rsidR="00814CD4" w14:paraId="65AAD7CD" w14:textId="77777777" w:rsidTr="009D1EA9">
        <w:tc>
          <w:tcPr>
            <w:tcW w:w="4508" w:type="dxa"/>
          </w:tcPr>
          <w:p w14:paraId="0F673A2C" w14:textId="77777777" w:rsidR="00814CD4" w:rsidRDefault="00814CD4" w:rsidP="009D1EA9">
            <w:r>
              <w:t>Avoid taking long hot showers</w:t>
            </w:r>
          </w:p>
        </w:tc>
        <w:tc>
          <w:tcPr>
            <w:tcW w:w="4508" w:type="dxa"/>
          </w:tcPr>
          <w:p w14:paraId="062F7512" w14:textId="77777777" w:rsidR="00814CD4" w:rsidRDefault="00814CD4" w:rsidP="009D1EA9">
            <w:proofErr w:type="spellStart"/>
            <w:r w:rsidRPr="001854C4">
              <w:rPr>
                <w:rFonts w:ascii="Nirmala UI" w:hAnsi="Nirmala UI" w:cs="Nirmala UI"/>
              </w:rPr>
              <w:t>খুব</w:t>
            </w:r>
            <w:proofErr w:type="spellEnd"/>
            <w:r w:rsidRPr="001854C4"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েশী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ম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ধ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গরম</w:t>
            </w:r>
            <w:proofErr w:type="spellEnd"/>
            <w:r w:rsidRPr="001854C4"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জল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্নান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এড়িয়ে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চলতে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হবে</w:t>
            </w:r>
            <w:proofErr w:type="spellEnd"/>
            <w:r w:rsidRPr="001854C4">
              <w:rPr>
                <w:rFonts w:ascii="Nirmala UI" w:hAnsi="Nirmala UI" w:cs="Nirmala UI"/>
              </w:rPr>
              <w:t>।</w:t>
            </w:r>
          </w:p>
        </w:tc>
      </w:tr>
      <w:tr w:rsidR="00814CD4" w14:paraId="51C74584" w14:textId="77777777" w:rsidTr="009D1EA9">
        <w:tc>
          <w:tcPr>
            <w:tcW w:w="4508" w:type="dxa"/>
          </w:tcPr>
          <w:p w14:paraId="6625D060" w14:textId="77777777" w:rsidR="00814CD4" w:rsidRDefault="00814CD4" w:rsidP="009D1EA9">
            <w:r>
              <w:t>Use a gentle, fragrance-free and hypo allergic cleanser.</w:t>
            </w:r>
          </w:p>
        </w:tc>
        <w:tc>
          <w:tcPr>
            <w:tcW w:w="4508" w:type="dxa"/>
          </w:tcPr>
          <w:p w14:paraId="53B7EB35" w14:textId="77777777" w:rsidR="00814CD4" w:rsidRDefault="00814CD4" w:rsidP="009D1EA9">
            <w:proofErr w:type="spellStart"/>
            <w:r>
              <w:rPr>
                <w:rFonts w:ascii="Nirmala UI" w:hAnsi="Nirmala UI" w:cs="Nirmala UI"/>
              </w:rPr>
              <w:t>এম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একটি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ক্লিনজার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ব্যবহার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করুন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যা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হালকা</w:t>
            </w:r>
            <w:proofErr w:type="spellEnd"/>
            <w:r w:rsidRPr="001854C4">
              <w:t xml:space="preserve">, </w:t>
            </w:r>
            <w:proofErr w:type="spellStart"/>
            <w:r w:rsidRPr="001854C4">
              <w:rPr>
                <w:rFonts w:ascii="Nirmala UI" w:hAnsi="Nirmala UI" w:cs="Nirmala UI"/>
              </w:rPr>
              <w:t>সুগন্ধ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মুক্ত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এবং</w:t>
            </w:r>
            <w:proofErr w:type="spellEnd"/>
            <w:r w:rsidRPr="001854C4">
              <w:t xml:space="preserve"> </w:t>
            </w:r>
            <w:proofErr w:type="spellStart"/>
            <w:r w:rsidRPr="001854C4">
              <w:rPr>
                <w:rFonts w:ascii="Nirmala UI" w:hAnsi="Nirmala UI" w:cs="Nirmala UI"/>
              </w:rPr>
              <w:t>হাইপোঅ্যালার্জেনিক</w:t>
            </w:r>
            <w:proofErr w:type="spellEnd"/>
            <w:r w:rsidRPr="001854C4">
              <w:rPr>
                <w:rFonts w:ascii="Nirmala UI" w:hAnsi="Nirmala UI" w:cs="Nirmala UI"/>
              </w:rPr>
              <w:t>।</w:t>
            </w:r>
          </w:p>
        </w:tc>
      </w:tr>
    </w:tbl>
    <w:p w14:paraId="33E03155" w14:textId="77777777" w:rsidR="00814CD4" w:rsidRDefault="00814CD4" w:rsidP="00814CD4">
      <w:pPr>
        <w:rPr>
          <w:rStyle w:val="fontstyle01"/>
          <w:rFonts w:ascii="Times New Roman" w:hAnsi="Times New Roman"/>
          <w:sz w:val="24"/>
          <w:szCs w:val="24"/>
        </w:rPr>
      </w:pPr>
      <w:r>
        <w:rPr>
          <w:rStyle w:val="fontstyle01"/>
          <w:rFonts w:ascii="Times New Roman" w:hAnsi="Times New Roman"/>
        </w:rPr>
        <w:t>JATRA: THE POPULAR TRADITIONAL THEATRE OF BENGAL</w:t>
      </w:r>
      <w:r>
        <w:rPr>
          <w:color w:val="000000"/>
        </w:rPr>
        <w:br/>
      </w:r>
      <w:r>
        <w:rPr>
          <w:rStyle w:val="fontstyle01"/>
          <w:rFonts w:ascii="Times New Roman" w:hAnsi="Times New Roman"/>
        </w:rPr>
        <w:t>Historical Background</w:t>
      </w:r>
    </w:p>
    <w:p w14:paraId="3AD15868" w14:textId="77777777" w:rsidR="00814CD4" w:rsidRDefault="00814CD4" w:rsidP="00814CD4">
      <w:pPr>
        <w:jc w:val="both"/>
        <w:rPr>
          <w:rStyle w:val="fontstyle01"/>
          <w:rFonts w:ascii="Times New Roman" w:hAnsi="Times New Roman"/>
        </w:rPr>
      </w:pPr>
      <w:r>
        <w:rPr>
          <w:color w:val="000000"/>
        </w:rPr>
        <w:br/>
      </w:r>
      <w:proofErr w:type="spellStart"/>
      <w:r>
        <w:rPr>
          <w:rStyle w:val="fontstyle01"/>
          <w:rFonts w:ascii="Times New Roman" w:hAnsi="Times New Roman"/>
        </w:rPr>
        <w:t>Jatra</w:t>
      </w:r>
      <w:proofErr w:type="spellEnd"/>
      <w:r>
        <w:rPr>
          <w:rStyle w:val="fontstyle01"/>
          <w:rFonts w:ascii="Times New Roman" w:hAnsi="Times New Roman"/>
        </w:rPr>
        <w:t>, the most popular traditional theatre-form in the eastern part of</w:t>
      </w:r>
      <w:r>
        <w:rPr>
          <w:color w:val="000000"/>
        </w:rPr>
        <w:t xml:space="preserve"> </w:t>
      </w:r>
      <w:r>
        <w:rPr>
          <w:rStyle w:val="fontstyle01"/>
          <w:rFonts w:ascii="Times New Roman" w:hAnsi="Times New Roman"/>
        </w:rPr>
        <w:t>the subcontinent, is not so old as to possess a myth for an origin, as, say,</w:t>
      </w:r>
      <w:r>
        <w:rPr>
          <w:color w:val="000000"/>
        </w:rPr>
        <w:t xml:space="preserve"> </w:t>
      </w:r>
      <w:r>
        <w:rPr>
          <w:rStyle w:val="fontstyle01"/>
          <w:rFonts w:ascii="Times New Roman" w:hAnsi="Times New Roman"/>
        </w:rPr>
        <w:t>the Sanskrit or classical Indian theatre does. But its early history, which</w:t>
      </w:r>
      <w:r>
        <w:rPr>
          <w:color w:val="000000"/>
        </w:rPr>
        <w:t xml:space="preserve"> </w:t>
      </w:r>
      <w:r>
        <w:rPr>
          <w:rStyle w:val="fontstyle01"/>
          <w:rFonts w:ascii="Times New Roman" w:hAnsi="Times New Roman"/>
        </w:rPr>
        <w:t>has been variously linked to the Rigvedic rituals, classical Indian theatre,</w:t>
      </w:r>
      <w:r>
        <w:rPr>
          <w:color w:val="000000"/>
        </w:rPr>
        <w:t xml:space="preserve"> </w:t>
      </w:r>
      <w:r>
        <w:rPr>
          <w:rStyle w:val="fontstyle01"/>
          <w:rFonts w:ascii="Times New Roman" w:hAnsi="Times New Roman"/>
        </w:rPr>
        <w:t>and tribal festivals can hardly be called well-documented. The least c</w:t>
      </w:r>
      <w:r>
        <w:rPr>
          <w:color w:val="000000"/>
        </w:rPr>
        <w:t>ontro</w:t>
      </w:r>
      <w:r>
        <w:rPr>
          <w:rStyle w:val="fontstyle01"/>
          <w:rFonts w:ascii="Times New Roman" w:hAnsi="Times New Roman"/>
        </w:rPr>
        <w:t>versial that could be said about its beginning and early evolution is that it</w:t>
      </w:r>
      <w:r>
        <w:rPr>
          <w:color w:val="000000"/>
        </w:rPr>
        <w:t xml:space="preserve"> </w:t>
      </w:r>
      <w:r>
        <w:rPr>
          <w:rStyle w:val="fontstyle01"/>
          <w:rFonts w:ascii="Times New Roman" w:hAnsi="Times New Roman"/>
        </w:rPr>
        <w:t>may have sprung from an ancient form of folk-drama but prior to the emergence</w:t>
      </w:r>
      <w:r>
        <w:rPr>
          <w:color w:val="000000"/>
        </w:rPr>
        <w:t xml:space="preserve"> </w:t>
      </w:r>
      <w:r>
        <w:rPr>
          <w:rStyle w:val="fontstyle01"/>
          <w:rFonts w:ascii="Times New Roman" w:hAnsi="Times New Roman"/>
        </w:rPr>
        <w:t xml:space="preserve">of the Chaitanya movement in sixteenth century Bengal, </w:t>
      </w:r>
      <w:proofErr w:type="spellStart"/>
      <w:r>
        <w:rPr>
          <w:rStyle w:val="fontstyle01"/>
          <w:rFonts w:ascii="Times New Roman" w:hAnsi="Times New Roman"/>
        </w:rPr>
        <w:t>Jatra</w:t>
      </w:r>
      <w:proofErr w:type="spellEnd"/>
      <w:r>
        <w:rPr>
          <w:rStyle w:val="fontstyle01"/>
          <w:rFonts w:ascii="Times New Roman" w:hAnsi="Times New Roman"/>
        </w:rPr>
        <w:t xml:space="preserve"> could not boast</w:t>
      </w:r>
      <w:r>
        <w:rPr>
          <w:color w:val="000000"/>
        </w:rPr>
        <w:t xml:space="preserve"> </w:t>
      </w:r>
      <w:r>
        <w:rPr>
          <w:rStyle w:val="fontstyle01"/>
          <w:rFonts w:ascii="Times New Roman" w:hAnsi="Times New Roman"/>
        </w:rPr>
        <w:t>of any definite shape.</w:t>
      </w:r>
    </w:p>
    <w:p w14:paraId="0C394F0C" w14:textId="77777777" w:rsidR="00814CD4" w:rsidRDefault="00814CD4" w:rsidP="00814CD4">
      <w:pPr>
        <w:rPr>
          <w:rStyle w:val="fontstyle01"/>
          <w:rFonts w:ascii="Times New Roman" w:hAnsi="Times New Roman"/>
        </w:rPr>
      </w:pPr>
    </w:p>
    <w:p w14:paraId="0D9A3ADB" w14:textId="77777777" w:rsidR="00814CD4" w:rsidRDefault="00814CD4" w:rsidP="00814CD4">
      <w:proofErr w:type="spellStart"/>
      <w:r>
        <w:rPr>
          <w:rFonts w:hAnsi="Vrinda"/>
          <w:color w:val="000000"/>
        </w:rPr>
        <w:t>যাত্রা</w:t>
      </w:r>
      <w:proofErr w:type="spellEnd"/>
      <w:r>
        <w:rPr>
          <w:color w:val="000000"/>
        </w:rPr>
        <w:t xml:space="preserve">: </w:t>
      </w:r>
      <w:proofErr w:type="spellStart"/>
      <w:r>
        <w:rPr>
          <w:rFonts w:hAnsi="Vrinda"/>
          <w:color w:val="000000"/>
        </w:rPr>
        <w:t>বাংল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জনপ্রিয়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ঐতিহ্যগ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থিয়েটার</w:t>
      </w:r>
      <w:proofErr w:type="spellEnd"/>
    </w:p>
    <w:p w14:paraId="70D09F93" w14:textId="77777777" w:rsidR="00814CD4" w:rsidRDefault="00814CD4" w:rsidP="00814CD4">
      <w:pPr>
        <w:rPr>
          <w:color w:val="000000"/>
        </w:rPr>
      </w:pPr>
      <w:proofErr w:type="spellStart"/>
      <w:r>
        <w:rPr>
          <w:rFonts w:hAnsi="Vrinda"/>
          <w:color w:val="000000"/>
        </w:rPr>
        <w:lastRenderedPageBreak/>
        <w:t>ঐতিহাসি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টভূমি</w:t>
      </w:r>
      <w:proofErr w:type="spellEnd"/>
    </w:p>
    <w:p w14:paraId="0E86B734" w14:textId="77777777" w:rsidR="00814CD4" w:rsidRDefault="00814CD4" w:rsidP="00814CD4">
      <w:pPr>
        <w:jc w:val="both"/>
        <w:rPr>
          <w:color w:val="000000"/>
        </w:rPr>
      </w:pPr>
      <w:proofErr w:type="spellStart"/>
      <w:r>
        <w:rPr>
          <w:rFonts w:hAnsi="Vrinda"/>
          <w:color w:val="000000"/>
        </w:rPr>
        <w:t>যাত্রা</w:t>
      </w:r>
      <w:proofErr w:type="spellEnd"/>
      <w:r>
        <w:rPr>
          <w:color w:val="000000"/>
        </w:rPr>
        <w:t xml:space="preserve">, </w:t>
      </w:r>
      <w:proofErr w:type="spellStart"/>
      <w:r>
        <w:rPr>
          <w:rFonts w:hAnsi="Vrinda"/>
          <w:color w:val="000000"/>
        </w:rPr>
        <w:t>উপমহাদেশ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ূর্ব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অংশ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বথেক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জনপ্রিয়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ঐতিহ্যগ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থিয়েটার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কার</w:t>
      </w:r>
      <w:proofErr w:type="spellEnd"/>
      <w:r>
        <w:rPr>
          <w:color w:val="000000"/>
        </w:rPr>
        <w:t xml:space="preserve">, </w:t>
      </w:r>
      <w:proofErr w:type="spellStart"/>
      <w:r>
        <w:rPr>
          <w:rFonts w:hAnsi="Vrinda"/>
          <w:color w:val="000000"/>
        </w:rPr>
        <w:t>সংস্কৃ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অথব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্লাসিকা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ভারতিয়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নাটক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ম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অ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ুরনো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নয়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য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উৎস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াথ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ন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ৌরাণি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থ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জড়িয়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থাকবে।কিন্তু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গোর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দিক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ইতিহাস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যাক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হুভাব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ঋগ্বেদ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চার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াথ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ংযুক্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র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হয়েছে</w:t>
      </w:r>
      <w:proofErr w:type="spellEnd"/>
      <w:r>
        <w:rPr>
          <w:color w:val="000000"/>
        </w:rPr>
        <w:t xml:space="preserve">, </w:t>
      </w:r>
      <w:proofErr w:type="spellStart"/>
      <w:r>
        <w:rPr>
          <w:rFonts w:hAnsi="Vrinda"/>
          <w:color w:val="000000"/>
        </w:rPr>
        <w:t>ক্লাসিকা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ভারতিয়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নাট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বং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উপজাতি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উৎসব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ভা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র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নথিভুক্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র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হয়েছ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লল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ভু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হবে।যাত্র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উৎস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বং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াথমি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িবর্তন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ম্পর্ক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বথেক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ম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িতর্কমূল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য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ল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যায়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ত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হ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টি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উৎপত্ত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কট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াচীন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কার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লোক</w:t>
      </w:r>
      <w:r>
        <w:rPr>
          <w:color w:val="000000"/>
        </w:rPr>
        <w:t>-</w:t>
      </w:r>
      <w:r>
        <w:rPr>
          <w:rFonts w:hAnsi="Vrinda"/>
          <w:color w:val="000000"/>
        </w:rPr>
        <w:t>নাট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থেক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িন্তু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ষোড়শ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শতাব্দী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াংল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চৈতন্য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ন্দোলন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গ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যাত্র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ন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নির্দিষ্ট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ক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ছিলনা</w:t>
      </w:r>
      <w:proofErr w:type="spellEnd"/>
      <w:r>
        <w:rPr>
          <w:rFonts w:hAnsi="Vrinda"/>
          <w:color w:val="000000"/>
        </w:rPr>
        <w:t>।</w:t>
      </w:r>
      <w:r>
        <w:rPr>
          <w:color w:val="000000"/>
        </w:rPr>
        <w:t xml:space="preserve"> </w:t>
      </w:r>
    </w:p>
    <w:p w14:paraId="612EEF79" w14:textId="77777777" w:rsidR="00814CD4" w:rsidRDefault="00814CD4" w:rsidP="00814CD4">
      <w:pPr>
        <w:jc w:val="both"/>
        <w:rPr>
          <w:color w:val="000000"/>
        </w:rPr>
      </w:pPr>
    </w:p>
    <w:p w14:paraId="60A5EDE4" w14:textId="77777777" w:rsidR="00814CD4" w:rsidRDefault="00814CD4" w:rsidP="00814CD4">
      <w:pPr>
        <w:jc w:val="both"/>
        <w:rPr>
          <w:color w:val="000000"/>
        </w:rPr>
      </w:pPr>
      <w:r>
        <w:rPr>
          <w:color w:val="000000"/>
        </w:rPr>
        <w:t xml:space="preserve">Lenovo </w:t>
      </w:r>
      <w:proofErr w:type="spellStart"/>
      <w:r>
        <w:rPr>
          <w:color w:val="000000"/>
        </w:rPr>
        <w:t>Ideapad</w:t>
      </w:r>
      <w:proofErr w:type="spellEnd"/>
      <w:r>
        <w:rPr>
          <w:color w:val="000000"/>
        </w:rPr>
        <w:t xml:space="preserve"> S145 (81UT001CIN) Laptop (AMD Dual Core Ryzen 3/4 GB/1 TB/Windows </w:t>
      </w:r>
      <w:proofErr w:type="gramStart"/>
      <w:r>
        <w:rPr>
          <w:color w:val="000000"/>
        </w:rPr>
        <w:t>10)laptop</w:t>
      </w:r>
      <w:proofErr w:type="gramEnd"/>
      <w:r>
        <w:rPr>
          <w:color w:val="000000"/>
        </w:rPr>
        <w:t xml:space="preserve"> has a 15.6 Inches (39.62 cm) display for your daily needs. This laptop is powered by AMD Dual Core Ryzen 3 3200U processor, coupled with 4 GB of RAM and has 1 TB HDD storage at this price point. It runs on Windows 10 Home Basic operating system. As far as the graphics card is concerned this notebook has </w:t>
      </w:r>
      <w:proofErr w:type="gramStart"/>
      <w:r>
        <w:rPr>
          <w:color w:val="000000"/>
        </w:rPr>
        <w:t>a</w:t>
      </w:r>
      <w:proofErr w:type="gramEnd"/>
      <w:r>
        <w:rPr>
          <w:color w:val="000000"/>
        </w:rPr>
        <w:t xml:space="preserve"> AMD Radeon Vega 3 graphics card to manage the graphical functions. To keep it alive, it has a 2 Cell Li-Ion battery and weighs 1.85 Kg.</w:t>
      </w:r>
    </w:p>
    <w:p w14:paraId="58A4241C" w14:textId="77777777" w:rsidR="00814CD4" w:rsidRDefault="00814CD4" w:rsidP="00814CD4">
      <w:pPr>
        <w:jc w:val="both"/>
        <w:rPr>
          <w:color w:val="000000"/>
        </w:rPr>
      </w:pPr>
    </w:p>
    <w:p w14:paraId="2C0A2FAC" w14:textId="77777777" w:rsidR="00814CD4" w:rsidRDefault="00814CD4" w:rsidP="00814CD4">
      <w:pPr>
        <w:jc w:val="both"/>
        <w:rPr>
          <w:color w:val="000000"/>
        </w:rPr>
      </w:pPr>
      <w:proofErr w:type="spellStart"/>
      <w:r>
        <w:rPr>
          <w:rFonts w:hAnsi="Vrinda"/>
          <w:color w:val="000000"/>
        </w:rPr>
        <w:t>লেনোভো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ইডিয়াপ্যাড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এস১৪৫</w:t>
      </w:r>
      <w:r>
        <w:rPr>
          <w:color w:val="000000"/>
        </w:rPr>
        <w:t>(</w:t>
      </w:r>
      <w:r>
        <w:rPr>
          <w:rFonts w:hAnsi="Vrinda"/>
          <w:color w:val="000000"/>
        </w:rPr>
        <w:t>৮১ইউ</w:t>
      </w:r>
      <w:r>
        <w:rPr>
          <w:color w:val="000000"/>
        </w:rPr>
        <w:t xml:space="preserve"> </w:t>
      </w:r>
      <w:r>
        <w:rPr>
          <w:rFonts w:hAnsi="Vrinda"/>
          <w:color w:val="000000"/>
        </w:rPr>
        <w:t>টি০০১সিআইএন</w:t>
      </w:r>
      <w:r>
        <w:rPr>
          <w:color w:val="000000"/>
        </w:rPr>
        <w:t xml:space="preserve">) </w:t>
      </w:r>
      <w:proofErr w:type="spellStart"/>
      <w:r>
        <w:rPr>
          <w:rFonts w:hAnsi="Vrinda"/>
          <w:color w:val="000000"/>
        </w:rPr>
        <w:t>ল্যাপটপ</w:t>
      </w:r>
      <w:proofErr w:type="spellEnd"/>
      <w:r>
        <w:rPr>
          <w:color w:val="000000"/>
        </w:rPr>
        <w:t xml:space="preserve"> ( </w:t>
      </w:r>
      <w:proofErr w:type="spellStart"/>
      <w:r>
        <w:rPr>
          <w:rFonts w:hAnsi="Vrinda"/>
          <w:color w:val="000000"/>
        </w:rPr>
        <w:t>এএমড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ডুয়ে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ো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রাইজেন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৩</w:t>
      </w:r>
      <w:r>
        <w:rPr>
          <w:color w:val="000000"/>
        </w:rPr>
        <w:t>/</w:t>
      </w:r>
      <w:r>
        <w:rPr>
          <w:rFonts w:hAnsi="Vrinda"/>
          <w:color w:val="000000"/>
        </w:rPr>
        <w:t>৪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জিবি</w:t>
      </w:r>
      <w:proofErr w:type="spellEnd"/>
      <w:r>
        <w:rPr>
          <w:color w:val="000000"/>
        </w:rPr>
        <w:t>/</w:t>
      </w:r>
      <w:r>
        <w:rPr>
          <w:rFonts w:hAnsi="Vrinda"/>
          <w:color w:val="000000"/>
        </w:rPr>
        <w:t>১টিবি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উইন্ডোস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১০</w:t>
      </w:r>
      <w:r>
        <w:rPr>
          <w:color w:val="000000"/>
        </w:rPr>
        <w:t xml:space="preserve">) </w:t>
      </w:r>
      <w:proofErr w:type="spellStart"/>
      <w:r>
        <w:rPr>
          <w:rFonts w:hAnsi="Vrinda"/>
          <w:color w:val="000000"/>
        </w:rPr>
        <w:t>ল্যাপটপ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ছ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পন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তিদিন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য়োজন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ক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১৫</w:t>
      </w:r>
      <w:r>
        <w:rPr>
          <w:color w:val="000000"/>
        </w:rPr>
        <w:t>.</w:t>
      </w:r>
      <w:r>
        <w:rPr>
          <w:rFonts w:hAnsi="Vrinda"/>
          <w:color w:val="000000"/>
        </w:rPr>
        <w:t>৬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ইঞ্চি</w:t>
      </w:r>
      <w:proofErr w:type="spellEnd"/>
      <w:r>
        <w:rPr>
          <w:color w:val="000000"/>
        </w:rPr>
        <w:t>(</w:t>
      </w:r>
      <w:r>
        <w:rPr>
          <w:rFonts w:hAnsi="Vrinda"/>
          <w:color w:val="000000"/>
        </w:rPr>
        <w:t>৩৯</w:t>
      </w:r>
      <w:r>
        <w:rPr>
          <w:color w:val="000000"/>
        </w:rPr>
        <w:t>.</w:t>
      </w:r>
      <w:r>
        <w:rPr>
          <w:rFonts w:hAnsi="Vrinda"/>
          <w:color w:val="000000"/>
        </w:rPr>
        <w:t>৬২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িএম</w:t>
      </w:r>
      <w:proofErr w:type="spellEnd"/>
      <w:r>
        <w:rPr>
          <w:color w:val="000000"/>
        </w:rPr>
        <w:t xml:space="preserve"> ) </w:t>
      </w:r>
      <w:proofErr w:type="spellStart"/>
      <w:r>
        <w:rPr>
          <w:rFonts w:hAnsi="Vrinda"/>
          <w:color w:val="000000"/>
        </w:rPr>
        <w:t>ডিসপ্লে</w:t>
      </w:r>
      <w:proofErr w:type="spellEnd"/>
      <w:r>
        <w:rPr>
          <w:rFonts w:hAnsi="Mangal"/>
          <w:color w:val="000000"/>
        </w:rPr>
        <w:t>।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ল্যাপটপ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ট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এমড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ডুয়ে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ো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রাইজেন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৩</w:t>
      </w:r>
      <w:r>
        <w:rPr>
          <w:color w:val="000000"/>
        </w:rPr>
        <w:t xml:space="preserve"> </w:t>
      </w:r>
      <w:r>
        <w:rPr>
          <w:rFonts w:hAnsi="Vrinda"/>
          <w:color w:val="000000"/>
        </w:rPr>
        <w:t>৩২০০ইউ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সেস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বং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৪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জিব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র</w:t>
      </w:r>
      <w:r>
        <w:rPr>
          <w:color w:val="000000"/>
        </w:rPr>
        <w:t>‍</w:t>
      </w:r>
      <w:r>
        <w:rPr>
          <w:rFonts w:hAnsi="Vrinda"/>
          <w:color w:val="000000"/>
        </w:rPr>
        <w:t>্যাম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মিলি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শক্ত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দ্বার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চালিত</w:t>
      </w:r>
      <w:proofErr w:type="spellEnd"/>
      <w:r>
        <w:rPr>
          <w:color w:val="000000"/>
        </w:rPr>
        <w:t xml:space="preserve">, </w:t>
      </w:r>
      <w:proofErr w:type="spellStart"/>
      <w:r>
        <w:rPr>
          <w:rFonts w:hAnsi="Vrinda"/>
          <w:color w:val="000000"/>
        </w:rPr>
        <w:t>সাথে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১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টিব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ইচডিড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্টোরেজ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্ষমত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দাম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মধ্যে</w:t>
      </w:r>
      <w:proofErr w:type="spellEnd"/>
      <w:r>
        <w:rPr>
          <w:rFonts w:hAnsi="Mangal"/>
          <w:color w:val="000000"/>
        </w:rPr>
        <w:t>।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ট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উইন্ডোস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১০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মূল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হোম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অপারেটিং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িস্টেম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চল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বং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গ্রাফী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ার্ড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্যবহার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্ষেত্র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নোটবুকটিত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র</w:t>
      </w:r>
      <w:r>
        <w:rPr>
          <w:color w:val="000000"/>
        </w:rPr>
        <w:t>‍</w:t>
      </w:r>
      <w:r>
        <w:rPr>
          <w:rFonts w:hAnsi="Vrinda"/>
          <w:color w:val="000000"/>
        </w:rPr>
        <w:t>্যাডিয়ন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ভেগা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৩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গ্রাফিক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ার্ড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দ্বারা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মৃদ্ধ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ব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ধরণ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গ্রাফিক্স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্যবহা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ামলানো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জন্য</w:t>
      </w:r>
      <w:proofErr w:type="spellEnd"/>
      <w:r>
        <w:rPr>
          <w:rFonts w:hAnsi="Mangal"/>
          <w:color w:val="000000"/>
        </w:rPr>
        <w:t>।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টিক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প্রাণবন্ত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রাখত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আছে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কটি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২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সেলে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লি</w:t>
      </w:r>
      <w:r>
        <w:rPr>
          <w:color w:val="000000"/>
        </w:rPr>
        <w:t>-</w:t>
      </w:r>
      <w:r>
        <w:rPr>
          <w:rFonts w:hAnsi="Vrinda"/>
          <w:color w:val="000000"/>
        </w:rPr>
        <w:t>ওন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ব্যাটারি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বং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এটির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ওজন</w:t>
      </w:r>
      <w:proofErr w:type="spellEnd"/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মাত্র</w:t>
      </w:r>
      <w:proofErr w:type="spellEnd"/>
      <w:r>
        <w:rPr>
          <w:color w:val="000000"/>
        </w:rPr>
        <w:t xml:space="preserve"> </w:t>
      </w:r>
      <w:r>
        <w:rPr>
          <w:rFonts w:hAnsi="Vrinda"/>
          <w:color w:val="000000"/>
        </w:rPr>
        <w:t>১</w:t>
      </w:r>
      <w:r>
        <w:rPr>
          <w:color w:val="000000"/>
        </w:rPr>
        <w:t>.</w:t>
      </w:r>
      <w:r>
        <w:rPr>
          <w:rFonts w:hAnsi="Vrinda"/>
          <w:color w:val="000000"/>
        </w:rPr>
        <w:t>৮৫</w:t>
      </w:r>
      <w:r>
        <w:rPr>
          <w:color w:val="000000"/>
        </w:rPr>
        <w:t xml:space="preserve"> </w:t>
      </w:r>
      <w:proofErr w:type="spellStart"/>
      <w:r>
        <w:rPr>
          <w:rFonts w:hAnsi="Vrinda"/>
          <w:color w:val="000000"/>
        </w:rPr>
        <w:t>কেজি</w:t>
      </w:r>
      <w:proofErr w:type="spellEnd"/>
      <w:r>
        <w:rPr>
          <w:rFonts w:hAnsi="Mangal"/>
          <w:color w:val="000000"/>
        </w:rPr>
        <w:t>।</w:t>
      </w:r>
    </w:p>
    <w:p w14:paraId="5417B9F5" w14:textId="77777777" w:rsidR="00814CD4" w:rsidRDefault="00814CD4"/>
    <w:sectPr w:rsidR="00814CD4" w:rsidSect="00D90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de2000">
    <w:altName w:val="Times New Roman"/>
    <w:panose1 w:val="00000000000000000000"/>
    <w:charset w:val="00"/>
    <w:family w:val="roman"/>
    <w:notTrueType/>
    <w:pitch w:val="default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M7E0Mjc1szAzNzdT0lEKTi0uzszPAykwNKgFAM93TzUtAAAA"/>
  </w:docVars>
  <w:rsids>
    <w:rsidRoot w:val="00F04DDC"/>
    <w:rsid w:val="000F465A"/>
    <w:rsid w:val="001221D1"/>
    <w:rsid w:val="00142BB9"/>
    <w:rsid w:val="001E6CD0"/>
    <w:rsid w:val="002062DF"/>
    <w:rsid w:val="002A7928"/>
    <w:rsid w:val="002F5488"/>
    <w:rsid w:val="00306FB1"/>
    <w:rsid w:val="00317FD6"/>
    <w:rsid w:val="003D1072"/>
    <w:rsid w:val="00464B6C"/>
    <w:rsid w:val="004B5887"/>
    <w:rsid w:val="004D11F2"/>
    <w:rsid w:val="0051111F"/>
    <w:rsid w:val="006E123E"/>
    <w:rsid w:val="00777618"/>
    <w:rsid w:val="007A34EB"/>
    <w:rsid w:val="00804F50"/>
    <w:rsid w:val="00814CD4"/>
    <w:rsid w:val="00822610"/>
    <w:rsid w:val="00847013"/>
    <w:rsid w:val="00850EFB"/>
    <w:rsid w:val="0086406D"/>
    <w:rsid w:val="00887E6D"/>
    <w:rsid w:val="008A607F"/>
    <w:rsid w:val="008E70D2"/>
    <w:rsid w:val="00923ECE"/>
    <w:rsid w:val="009D10FC"/>
    <w:rsid w:val="00A32F1C"/>
    <w:rsid w:val="00BA6271"/>
    <w:rsid w:val="00C25979"/>
    <w:rsid w:val="00C71A33"/>
    <w:rsid w:val="00CA0297"/>
    <w:rsid w:val="00D77725"/>
    <w:rsid w:val="00D9071D"/>
    <w:rsid w:val="00DF5809"/>
    <w:rsid w:val="00E05E4E"/>
    <w:rsid w:val="00E30986"/>
    <w:rsid w:val="00F04DDC"/>
    <w:rsid w:val="00F930F1"/>
    <w:rsid w:val="00FB7C6A"/>
    <w:rsid w:val="00FB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47095"/>
  <w15:docId w15:val="{E99BD81A-044C-4430-8384-B53B186DA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DDC"/>
  </w:style>
  <w:style w:type="paragraph" w:styleId="Heading1">
    <w:name w:val="heading 1"/>
    <w:basedOn w:val="Normal"/>
    <w:next w:val="Normal"/>
    <w:link w:val="Heading1Char"/>
    <w:uiPriority w:val="9"/>
    <w:qFormat/>
    <w:rsid w:val="00F04DDC"/>
    <w:pPr>
      <w:spacing w:after="0" w:line="240" w:lineRule="auto"/>
      <w:outlineLvl w:val="0"/>
    </w:pPr>
    <w:rPr>
      <w:rFonts w:ascii="Arial" w:hAnsi="Arial" w:cs="Arial"/>
      <w:b/>
      <w:color w:val="4F81BD" w:themeColor="accent1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4DDC"/>
    <w:pPr>
      <w:spacing w:after="0" w:line="240" w:lineRule="auto"/>
      <w:outlineLvl w:val="1"/>
    </w:pPr>
    <w:rPr>
      <w:rFonts w:ascii="Arial" w:hAnsi="Arial" w:cs="Arial"/>
      <w:b/>
      <w:color w:val="4BACC6" w:themeColor="accent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4DDC"/>
    <w:rPr>
      <w:rFonts w:ascii="Arial" w:eastAsiaTheme="minorEastAsia" w:hAnsi="Arial" w:cs="Arial"/>
      <w:b/>
      <w:color w:val="4F81BD" w:themeColor="accent1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F04DDC"/>
    <w:rPr>
      <w:rFonts w:ascii="Arial" w:eastAsiaTheme="minorEastAsia" w:hAnsi="Arial" w:cs="Arial"/>
      <w:b/>
      <w:color w:val="4BACC6" w:themeColor="accent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4DD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04DDC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04DDC"/>
    <w:pPr>
      <w:spacing w:after="0" w:line="240" w:lineRule="auto"/>
    </w:pPr>
    <w:rPr>
      <w:rFonts w:ascii="Verdana" w:hAnsi="Verdana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04DDC"/>
    <w:rPr>
      <w:rFonts w:ascii="Verdana" w:eastAsiaTheme="minorEastAsia" w:hAnsi="Verdana"/>
      <w:b/>
      <w:sz w:val="32"/>
      <w:szCs w:val="32"/>
    </w:rPr>
  </w:style>
  <w:style w:type="character" w:customStyle="1" w:styleId="fontstyle01">
    <w:name w:val="fontstyle01"/>
    <w:basedOn w:val="DefaultParagraphFont"/>
    <w:rsid w:val="00814CD4"/>
    <w:rPr>
      <w:rFonts w:ascii="Code2000" w:hAnsi="Code2000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04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nehagoswami1998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0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ha</dc:creator>
  <cp:lastModifiedBy>Sneha Goswami</cp:lastModifiedBy>
  <cp:revision>2</cp:revision>
  <dcterms:created xsi:type="dcterms:W3CDTF">2022-04-16T14:55:00Z</dcterms:created>
  <dcterms:modified xsi:type="dcterms:W3CDTF">2022-04-16T14:55:00Z</dcterms:modified>
</cp:coreProperties>
</file>